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93"/>
        <w:gridCol w:w="7197"/>
      </w:tblGrid>
      <w:tr w:rsidR="00D20745" w:rsidRPr="00D20745" w14:paraId="47C8F0D9" w14:textId="77777777" w:rsidTr="007E75C8">
        <w:tc>
          <w:tcPr>
            <w:tcW w:w="14390" w:type="dxa"/>
            <w:gridSpan w:val="2"/>
            <w:tcBorders>
              <w:bottom w:val="single" w:sz="4" w:space="0" w:color="auto"/>
            </w:tcBorders>
          </w:tcPr>
          <w:p w14:paraId="47C8F0D8" w14:textId="3A6BFB88" w:rsidR="00D75F10" w:rsidRPr="00D20745" w:rsidRDefault="00D75F10" w:rsidP="00832A53">
            <w:pPr>
              <w:pStyle w:val="ChecklistBasis"/>
            </w:pPr>
            <w:r w:rsidRPr="00D20745">
              <w:t>The purpose of this worksheet is to provide support for staff who send communications after an IRB review.</w:t>
            </w:r>
            <w:r w:rsidR="00ED1C94" w:rsidRPr="00D20745">
              <w:rPr>
                <w:rStyle w:val="FootnoteReference"/>
              </w:rPr>
              <w:footnoteReference w:id="2"/>
            </w:r>
          </w:p>
        </w:tc>
      </w:tr>
      <w:tr w:rsidR="00D20745" w:rsidRPr="00D20745" w14:paraId="47C8F0DC" w14:textId="77777777" w:rsidTr="007E75C8">
        <w:tc>
          <w:tcPr>
            <w:tcW w:w="7193" w:type="dxa"/>
            <w:shd w:val="clear" w:color="auto" w:fill="000000" w:themeFill="text1"/>
            <w:vAlign w:val="center"/>
          </w:tcPr>
          <w:p w14:paraId="47C8F0DA" w14:textId="79BD7BCF" w:rsidR="00D75F10" w:rsidRPr="00D20745" w:rsidRDefault="00D75F10" w:rsidP="0012623D">
            <w:pPr>
              <w:pStyle w:val="ChecklistTableHeader"/>
            </w:pPr>
            <w:r w:rsidRPr="00D20745">
              <w:t xml:space="preserve">IF THE CONVENED IRB, </w:t>
            </w:r>
            <w:r w:rsidRPr="00D20745">
              <w:rPr>
                <w:u w:val="double"/>
              </w:rPr>
              <w:t>DESIGNATED REVIEWER</w:t>
            </w:r>
            <w:r w:rsidRPr="00D20745">
              <w:t>, or other designee:</w:t>
            </w:r>
          </w:p>
        </w:tc>
        <w:tc>
          <w:tcPr>
            <w:tcW w:w="7197" w:type="dxa"/>
            <w:shd w:val="clear" w:color="auto" w:fill="000000" w:themeFill="text1"/>
            <w:vAlign w:val="center"/>
          </w:tcPr>
          <w:p w14:paraId="47C8F0DB" w14:textId="0C9A4EC3" w:rsidR="00D75F10" w:rsidRPr="00D20745" w:rsidRDefault="00D75F10" w:rsidP="0012623D">
            <w:pPr>
              <w:pStyle w:val="ChecklistTableHeader"/>
            </w:pPr>
            <w:r w:rsidRPr="00D20745">
              <w:t xml:space="preserve">COMPLETE THE FOLLOWING TEMPLATE LETTER </w:t>
            </w:r>
            <w:r w:rsidR="00DF3D69">
              <w:t xml:space="preserve">OR EQUIVALENT </w:t>
            </w:r>
            <w:r w:rsidRPr="00D20745">
              <w:t>AND</w:t>
            </w:r>
            <w:r w:rsidR="00DF3D69">
              <w:t xml:space="preserve"> SEND</w:t>
            </w:r>
            <w:r w:rsidRPr="00D20745">
              <w:t xml:space="preserve"> TO ALL INDIVIDUALS LISTED IN CC LIST</w:t>
            </w:r>
          </w:p>
        </w:tc>
      </w:tr>
      <w:tr w:rsidR="00D20745" w:rsidRPr="00D20745" w14:paraId="47C8F0DF" w14:textId="77777777" w:rsidTr="007E75C8">
        <w:tc>
          <w:tcPr>
            <w:tcW w:w="7193" w:type="dxa"/>
            <w:vAlign w:val="center"/>
          </w:tcPr>
          <w:p w14:paraId="47C8F0DD" w14:textId="77777777" w:rsidR="00D75F10" w:rsidRPr="00D20745" w:rsidRDefault="00D75F10" w:rsidP="0012623D">
            <w:pPr>
              <w:pStyle w:val="ChecklistBasis"/>
              <w:ind w:left="180" w:hanging="180"/>
            </w:pPr>
            <w:r w:rsidRPr="00D20745">
              <w:t>Approved protocol</w:t>
            </w:r>
          </w:p>
        </w:tc>
        <w:tc>
          <w:tcPr>
            <w:tcW w:w="7197" w:type="dxa"/>
            <w:vAlign w:val="center"/>
          </w:tcPr>
          <w:p w14:paraId="47C8F0DE" w14:textId="3FEE5671" w:rsidR="00D75F10" w:rsidRPr="00D20745" w:rsidRDefault="001A720E" w:rsidP="0012623D">
            <w:pPr>
              <w:pStyle w:val="ChecklistBasis"/>
              <w:ind w:left="155" w:hanging="155"/>
            </w:pPr>
            <w:r w:rsidRPr="00D20745">
              <w:t xml:space="preserve">HRP-510 - TEMPLATE LETTER - </w:t>
            </w:r>
            <w:r w:rsidR="00FA191A" w:rsidRPr="00D20745">
              <w:t>Approval</w:t>
            </w:r>
          </w:p>
        </w:tc>
      </w:tr>
      <w:tr w:rsidR="00D20745" w:rsidRPr="00D20745" w14:paraId="309758A3" w14:textId="77777777" w:rsidTr="007E75C8">
        <w:tc>
          <w:tcPr>
            <w:tcW w:w="7193" w:type="dxa"/>
            <w:vAlign w:val="center"/>
          </w:tcPr>
          <w:p w14:paraId="012E584D" w14:textId="6384FFFD" w:rsidR="47C2990C" w:rsidRPr="00D20745" w:rsidRDefault="47C2990C" w:rsidP="000817C3">
            <w:pPr>
              <w:pStyle w:val="ChecklistBasis"/>
            </w:pPr>
            <w:r w:rsidRPr="00D20745">
              <w:t>Approved a participating site</w:t>
            </w:r>
          </w:p>
        </w:tc>
        <w:tc>
          <w:tcPr>
            <w:tcW w:w="7197" w:type="dxa"/>
            <w:vAlign w:val="center"/>
          </w:tcPr>
          <w:p w14:paraId="797294D2" w14:textId="303F424C" w:rsidR="47C2990C" w:rsidRPr="00D20745" w:rsidRDefault="001A720E" w:rsidP="000817C3">
            <w:pPr>
              <w:pStyle w:val="ChecklistBasis"/>
            </w:pPr>
            <w:r w:rsidRPr="00D20745">
              <w:t xml:space="preserve">HRP-870 - TEMPLATE LETTER - </w:t>
            </w:r>
            <w:r w:rsidR="00FA191A" w:rsidRPr="00D20745">
              <w:t>Site Approval</w:t>
            </w:r>
          </w:p>
        </w:tc>
      </w:tr>
      <w:tr w:rsidR="00D20745" w:rsidRPr="00D20745" w14:paraId="47C8F0E2" w14:textId="77777777" w:rsidTr="007E75C8">
        <w:tc>
          <w:tcPr>
            <w:tcW w:w="7193" w:type="dxa"/>
            <w:vAlign w:val="center"/>
          </w:tcPr>
          <w:p w14:paraId="47C8F0E0" w14:textId="77777777" w:rsidR="00D75F10" w:rsidRPr="00D20745" w:rsidRDefault="00D75F10" w:rsidP="0012623D">
            <w:pPr>
              <w:pStyle w:val="ChecklistBasis"/>
              <w:ind w:left="180" w:hanging="180"/>
            </w:pPr>
            <w:r w:rsidRPr="00D20745">
              <w:t>Acknowledged a protocol closure</w:t>
            </w:r>
          </w:p>
        </w:tc>
        <w:tc>
          <w:tcPr>
            <w:tcW w:w="7197" w:type="dxa"/>
            <w:vAlign w:val="center"/>
          </w:tcPr>
          <w:p w14:paraId="47C8F0E1" w14:textId="5DF4D8BE" w:rsidR="00D75F10" w:rsidRPr="00D20745" w:rsidRDefault="001A720E" w:rsidP="0012623D">
            <w:pPr>
              <w:pStyle w:val="ChecklistBasis"/>
              <w:ind w:left="155" w:hanging="155"/>
            </w:pPr>
            <w:r w:rsidRPr="00D20745">
              <w:t xml:space="preserve">HRP-511 - TEMPLATE LETTER - </w:t>
            </w:r>
            <w:r w:rsidR="00FA191A" w:rsidRPr="00D20745">
              <w:t>Closure</w:t>
            </w:r>
          </w:p>
        </w:tc>
      </w:tr>
      <w:tr w:rsidR="00D20745" w:rsidRPr="00D20745" w14:paraId="47C8F0E5" w14:textId="77777777" w:rsidTr="007E75C8">
        <w:tc>
          <w:tcPr>
            <w:tcW w:w="7193" w:type="dxa"/>
            <w:vAlign w:val="center"/>
          </w:tcPr>
          <w:p w14:paraId="47C8F0E3" w14:textId="77777777" w:rsidR="00D75F10" w:rsidRPr="00D20745" w:rsidRDefault="00D75F10" w:rsidP="0012623D">
            <w:pPr>
              <w:pStyle w:val="ChecklistBasis"/>
              <w:ind w:left="180" w:hanging="180"/>
            </w:pPr>
            <w:r w:rsidRPr="00D20745">
              <w:t>Required modifications to protocol to secure approval</w:t>
            </w:r>
          </w:p>
        </w:tc>
        <w:tc>
          <w:tcPr>
            <w:tcW w:w="7197" w:type="dxa"/>
            <w:vAlign w:val="center"/>
          </w:tcPr>
          <w:p w14:paraId="47C8F0E4" w14:textId="4F14AF4C" w:rsidR="00D75F10" w:rsidRPr="00D20745" w:rsidRDefault="001A720E" w:rsidP="0012623D">
            <w:pPr>
              <w:pStyle w:val="ChecklistBasis"/>
              <w:ind w:left="155" w:hanging="155"/>
            </w:pPr>
            <w:r w:rsidRPr="00D20745">
              <w:t xml:space="preserve">HRP-512 - TEMPLATE LETTER - </w:t>
            </w:r>
            <w:r w:rsidR="00FA191A" w:rsidRPr="00D20745">
              <w:t>Mods Req to Secure Approval</w:t>
            </w:r>
          </w:p>
        </w:tc>
      </w:tr>
      <w:tr w:rsidR="00D20745" w:rsidRPr="00D20745" w14:paraId="3B4B6CAF" w14:textId="77777777" w:rsidTr="007E75C8">
        <w:tc>
          <w:tcPr>
            <w:tcW w:w="7193" w:type="dxa"/>
            <w:vAlign w:val="center"/>
          </w:tcPr>
          <w:p w14:paraId="65C1C183" w14:textId="39CD9CC6" w:rsidR="0B13DA7E" w:rsidRPr="00D20745" w:rsidRDefault="2C9D0236" w:rsidP="000817C3">
            <w:pPr>
              <w:pStyle w:val="ChecklistBasis"/>
            </w:pPr>
            <w:r w:rsidRPr="00D20745">
              <w:t xml:space="preserve">Required site modifications to secure approval </w:t>
            </w:r>
          </w:p>
        </w:tc>
        <w:tc>
          <w:tcPr>
            <w:tcW w:w="7197" w:type="dxa"/>
            <w:vAlign w:val="center"/>
          </w:tcPr>
          <w:p w14:paraId="41E5B531" w14:textId="2C7A712B" w:rsidR="0B13DA7E" w:rsidRPr="00D20745" w:rsidRDefault="00EC158C" w:rsidP="000817C3">
            <w:pPr>
              <w:pStyle w:val="ChecklistBasis"/>
            </w:pPr>
            <w:r w:rsidRPr="00D20745">
              <w:t xml:space="preserve">HRP-872 - </w:t>
            </w:r>
            <w:r w:rsidR="002675F3" w:rsidRPr="00D20745">
              <w:t xml:space="preserve">TEMPLATE </w:t>
            </w:r>
            <w:r w:rsidRPr="00D20745">
              <w:t>LETTER - Site Modifications Required to Secure Approval</w:t>
            </w:r>
          </w:p>
        </w:tc>
      </w:tr>
      <w:tr w:rsidR="00D20745" w:rsidRPr="00D20745" w14:paraId="47C8F0E8" w14:textId="77777777" w:rsidTr="007E75C8">
        <w:tc>
          <w:tcPr>
            <w:tcW w:w="7193" w:type="dxa"/>
            <w:vAlign w:val="center"/>
          </w:tcPr>
          <w:p w14:paraId="47C8F0E6" w14:textId="77777777" w:rsidR="00D75F10" w:rsidRPr="00D20745" w:rsidRDefault="00D75F10" w:rsidP="0012623D">
            <w:pPr>
              <w:pStyle w:val="ChecklistBasis"/>
              <w:ind w:left="180" w:hanging="180"/>
            </w:pPr>
            <w:r w:rsidRPr="00D20745">
              <w:t xml:space="preserve">Determined that the activity is not </w:t>
            </w:r>
            <w:r w:rsidRPr="00D20745">
              <w:rPr>
                <w:u w:val="double"/>
              </w:rPr>
              <w:t>Human Research</w:t>
            </w:r>
          </w:p>
        </w:tc>
        <w:tc>
          <w:tcPr>
            <w:tcW w:w="7197" w:type="dxa"/>
            <w:vAlign w:val="center"/>
          </w:tcPr>
          <w:p w14:paraId="47C8F0E7" w14:textId="6E681D52" w:rsidR="00D75F10" w:rsidRPr="00D20745" w:rsidRDefault="001A720E" w:rsidP="0012623D">
            <w:pPr>
              <w:pStyle w:val="ChecklistBasis"/>
              <w:ind w:left="155" w:hanging="155"/>
            </w:pPr>
            <w:r w:rsidRPr="00D20745">
              <w:t xml:space="preserve">HRP-513 - TEMPLATE LETTER - </w:t>
            </w:r>
            <w:r w:rsidR="00FA191A" w:rsidRPr="00D20745">
              <w:t>NHR Determination</w:t>
            </w:r>
          </w:p>
        </w:tc>
      </w:tr>
      <w:tr w:rsidR="00D20745" w:rsidRPr="00D20745" w14:paraId="47C8F0EB" w14:textId="77777777" w:rsidTr="007E75C8">
        <w:tc>
          <w:tcPr>
            <w:tcW w:w="7193" w:type="dxa"/>
            <w:vAlign w:val="center"/>
          </w:tcPr>
          <w:p w14:paraId="47C8F0E9" w14:textId="77777777" w:rsidR="00D75F10" w:rsidRPr="00D20745" w:rsidRDefault="00D75F10" w:rsidP="0012623D">
            <w:pPr>
              <w:pStyle w:val="ChecklistBasis"/>
              <w:ind w:left="180" w:hanging="180"/>
            </w:pPr>
            <w:r w:rsidRPr="00D20745">
              <w:t xml:space="preserve">Determined that the activity is </w:t>
            </w:r>
            <w:r w:rsidRPr="00D20745">
              <w:rPr>
                <w:u w:val="double"/>
              </w:rPr>
              <w:t>Human Research</w:t>
            </w:r>
            <w:r w:rsidRPr="00D20745">
              <w:t xml:space="preserve"> in which the organization is not engaged</w:t>
            </w:r>
          </w:p>
        </w:tc>
        <w:tc>
          <w:tcPr>
            <w:tcW w:w="7197" w:type="dxa"/>
            <w:vAlign w:val="center"/>
          </w:tcPr>
          <w:p w14:paraId="47C8F0EA" w14:textId="18444ABB" w:rsidR="00D75F10" w:rsidRPr="00D20745" w:rsidRDefault="001A720E" w:rsidP="0012623D">
            <w:pPr>
              <w:pStyle w:val="ChecklistBasis"/>
              <w:ind w:left="155" w:hanging="155"/>
            </w:pPr>
            <w:r w:rsidRPr="00D20745">
              <w:t>HRP-52</w:t>
            </w:r>
            <w:r w:rsidR="002675F3" w:rsidRPr="00D20745">
              <w:t>7</w:t>
            </w:r>
            <w:r w:rsidRPr="00D20745">
              <w:t xml:space="preserve"> - TEMPLATE LETTER </w:t>
            </w:r>
            <w:r w:rsidR="002675F3" w:rsidRPr="00D20745">
              <w:t>–</w:t>
            </w:r>
            <w:r w:rsidRPr="00D20745">
              <w:t xml:space="preserve"> </w:t>
            </w:r>
            <w:r w:rsidR="002675F3" w:rsidRPr="00D20745">
              <w:t>Not Engaged</w:t>
            </w:r>
          </w:p>
        </w:tc>
      </w:tr>
      <w:tr w:rsidR="00D20745" w:rsidRPr="00D20745" w14:paraId="47C8F0F1" w14:textId="77777777" w:rsidTr="007E75C8">
        <w:tc>
          <w:tcPr>
            <w:tcW w:w="7193" w:type="dxa"/>
            <w:tcBorders>
              <w:bottom w:val="single" w:sz="4" w:space="0" w:color="auto"/>
            </w:tcBorders>
            <w:vAlign w:val="center"/>
          </w:tcPr>
          <w:p w14:paraId="47C8F0EF" w14:textId="77777777" w:rsidR="00D75F10" w:rsidRPr="00D20745" w:rsidRDefault="00D75F10" w:rsidP="0012623D">
            <w:pPr>
              <w:pStyle w:val="ChecklistBasis"/>
              <w:ind w:left="180" w:hanging="180"/>
            </w:pPr>
            <w:r w:rsidRPr="00D20745">
              <w:t>Suspension or Termination of IRB Approval</w:t>
            </w:r>
          </w:p>
        </w:tc>
        <w:tc>
          <w:tcPr>
            <w:tcW w:w="7197" w:type="dxa"/>
            <w:tcBorders>
              <w:bottom w:val="single" w:sz="4" w:space="0" w:color="auto"/>
            </w:tcBorders>
            <w:vAlign w:val="center"/>
          </w:tcPr>
          <w:p w14:paraId="47C8F0F0" w14:textId="35B17962" w:rsidR="00D75F10" w:rsidRPr="00D20745" w:rsidRDefault="001A720E" w:rsidP="0012623D">
            <w:pPr>
              <w:pStyle w:val="ChecklistBasis"/>
              <w:ind w:left="155" w:hanging="155"/>
            </w:pPr>
            <w:r w:rsidRPr="00D20745">
              <w:t xml:space="preserve">HRP-515 - TEMPLATE LETTER - </w:t>
            </w:r>
            <w:r w:rsidR="00EC158C" w:rsidRPr="00D20745">
              <w:t>Suspension or Termination</w:t>
            </w:r>
          </w:p>
        </w:tc>
      </w:tr>
      <w:tr w:rsidR="00D20745" w:rsidRPr="00D20745" w14:paraId="2EA376CD" w14:textId="77777777" w:rsidTr="007E75C8">
        <w:tc>
          <w:tcPr>
            <w:tcW w:w="7193" w:type="dxa"/>
            <w:tcBorders>
              <w:bottom w:val="single" w:sz="4" w:space="0" w:color="auto"/>
            </w:tcBorders>
            <w:vAlign w:val="center"/>
          </w:tcPr>
          <w:p w14:paraId="3C3E1450" w14:textId="79D73F9F" w:rsidR="007D4352" w:rsidRPr="00D20745" w:rsidRDefault="007D4352" w:rsidP="007D4352">
            <w:pPr>
              <w:pStyle w:val="ChecklistBasis"/>
              <w:ind w:left="180" w:hanging="180"/>
            </w:pPr>
            <w:r w:rsidRPr="00D20745">
              <w:t xml:space="preserve">Agreed to provide IRB review for an external site engaged in a </w:t>
            </w:r>
            <w:r w:rsidRPr="00D20745">
              <w:rPr>
                <w:u w:val="double"/>
              </w:rPr>
              <w:t>multi-site</w:t>
            </w:r>
            <w:r w:rsidRPr="00D20745">
              <w:t xml:space="preserve"> or </w:t>
            </w:r>
            <w:r w:rsidRPr="00D20745">
              <w:rPr>
                <w:u w:val="double"/>
              </w:rPr>
              <w:t>collaborative study</w:t>
            </w:r>
          </w:p>
        </w:tc>
        <w:tc>
          <w:tcPr>
            <w:tcW w:w="7197" w:type="dxa"/>
            <w:tcBorders>
              <w:bottom w:val="single" w:sz="4" w:space="0" w:color="auto"/>
            </w:tcBorders>
            <w:vAlign w:val="center"/>
          </w:tcPr>
          <w:p w14:paraId="349E0E9D" w14:textId="7D922435" w:rsidR="007D4352" w:rsidRPr="00D20745" w:rsidRDefault="001A720E" w:rsidP="007D4352">
            <w:pPr>
              <w:pStyle w:val="ChecklistBasis"/>
              <w:ind w:left="155" w:hanging="155"/>
            </w:pPr>
            <w:r w:rsidRPr="00D20745">
              <w:t xml:space="preserve">HRP- 851 - TEMPLATE LETTER - </w:t>
            </w:r>
            <w:r w:rsidR="00EC158C" w:rsidRPr="00D20745">
              <w:t>Invitation Decision</w:t>
            </w:r>
          </w:p>
        </w:tc>
      </w:tr>
      <w:tr w:rsidR="00D20745" w:rsidRPr="00D20745" w14:paraId="5DF1F6F7" w14:textId="77777777" w:rsidTr="007E75C8">
        <w:tc>
          <w:tcPr>
            <w:tcW w:w="7193" w:type="dxa"/>
            <w:tcBorders>
              <w:bottom w:val="single" w:sz="4" w:space="0" w:color="auto"/>
            </w:tcBorders>
            <w:vAlign w:val="center"/>
          </w:tcPr>
          <w:p w14:paraId="36422C38" w14:textId="008534CB" w:rsidR="007D4352" w:rsidRPr="00D20745" w:rsidRDefault="007D4352" w:rsidP="007D4352">
            <w:pPr>
              <w:pStyle w:val="ChecklistBasis"/>
              <w:ind w:left="180" w:hanging="180"/>
            </w:pPr>
            <w:r w:rsidRPr="00D20745">
              <w:t>Agreed to cede IRB review to an external IRB</w:t>
            </w:r>
          </w:p>
        </w:tc>
        <w:tc>
          <w:tcPr>
            <w:tcW w:w="7197" w:type="dxa"/>
            <w:tcBorders>
              <w:bottom w:val="single" w:sz="4" w:space="0" w:color="auto"/>
            </w:tcBorders>
            <w:vAlign w:val="center"/>
          </w:tcPr>
          <w:p w14:paraId="23A722E2" w14:textId="12077340" w:rsidR="007D4352" w:rsidRPr="00D20745" w:rsidRDefault="001A720E" w:rsidP="007D4352">
            <w:pPr>
              <w:pStyle w:val="ChecklistBasis"/>
              <w:ind w:left="155" w:hanging="155"/>
            </w:pPr>
            <w:r w:rsidRPr="00D20745">
              <w:t xml:space="preserve">HRP-857 - TEMPLATE LETTER - </w:t>
            </w:r>
            <w:r w:rsidR="00EC158C" w:rsidRPr="00D20745">
              <w:t>Acknowledge External IRB</w:t>
            </w:r>
          </w:p>
        </w:tc>
      </w:tr>
      <w:tr w:rsidR="00D20745" w:rsidRPr="00D20745" w14:paraId="57B1D9BE" w14:textId="77777777" w:rsidTr="007E75C8">
        <w:tc>
          <w:tcPr>
            <w:tcW w:w="7193" w:type="dxa"/>
            <w:tcBorders>
              <w:bottom w:val="single" w:sz="4" w:space="0" w:color="auto"/>
            </w:tcBorders>
            <w:vAlign w:val="center"/>
          </w:tcPr>
          <w:p w14:paraId="549D26FD" w14:textId="6C171618" w:rsidR="007D4352" w:rsidRPr="00365313" w:rsidRDefault="007D4352" w:rsidP="007D4352">
            <w:pPr>
              <w:pStyle w:val="ChecklistBasis"/>
              <w:ind w:left="180" w:hanging="180"/>
            </w:pPr>
            <w:r w:rsidRPr="00365313">
              <w:t xml:space="preserve">Acknowledged study modifications approved by an external IRB </w:t>
            </w:r>
          </w:p>
        </w:tc>
        <w:tc>
          <w:tcPr>
            <w:tcW w:w="7197" w:type="dxa"/>
            <w:tcBorders>
              <w:bottom w:val="single" w:sz="4" w:space="0" w:color="auto"/>
            </w:tcBorders>
            <w:vAlign w:val="center"/>
          </w:tcPr>
          <w:p w14:paraId="2BEDAA7A" w14:textId="5EDE2775" w:rsidR="007D4352" w:rsidRPr="00365313" w:rsidRDefault="00EC158C" w:rsidP="007D4352">
            <w:pPr>
              <w:pStyle w:val="ChecklistBasis"/>
              <w:ind w:left="155" w:hanging="155"/>
            </w:pPr>
            <w:r w:rsidRPr="00365313">
              <w:t xml:space="preserve">HRP-859 - </w:t>
            </w:r>
            <w:r w:rsidR="002675F3" w:rsidRPr="00365313">
              <w:t xml:space="preserve">TEMPLATE </w:t>
            </w:r>
            <w:r w:rsidRPr="00365313">
              <w:t>LETTER - Acknowledge External IRB Update</w:t>
            </w:r>
          </w:p>
        </w:tc>
      </w:tr>
      <w:tr w:rsidR="00D20745" w:rsidRPr="00D20745" w14:paraId="47C8F0F3" w14:textId="77777777" w:rsidTr="007E75C8">
        <w:tc>
          <w:tcPr>
            <w:tcW w:w="14390" w:type="dxa"/>
            <w:gridSpan w:val="2"/>
            <w:shd w:val="clear" w:color="auto" w:fill="000000" w:themeFill="text1"/>
            <w:vAlign w:val="center"/>
          </w:tcPr>
          <w:p w14:paraId="47C8F0F2" w14:textId="77777777" w:rsidR="00D75F10" w:rsidRPr="00D20745" w:rsidRDefault="00D75F10" w:rsidP="0012623D">
            <w:pPr>
              <w:pStyle w:val="ChecklistTableHeader"/>
            </w:pPr>
            <w:r w:rsidRPr="00D20745">
              <w:t>THE FOLLOWING DETERMINATIONS CAN ONLY BE MADE BY A CONVENED IRB</w:t>
            </w:r>
          </w:p>
        </w:tc>
      </w:tr>
      <w:tr w:rsidR="00D20745" w:rsidRPr="00D20745" w14:paraId="47C8F0F6" w14:textId="77777777" w:rsidTr="007E75C8">
        <w:tc>
          <w:tcPr>
            <w:tcW w:w="7193" w:type="dxa"/>
            <w:vAlign w:val="center"/>
          </w:tcPr>
          <w:p w14:paraId="47C8F0F4" w14:textId="77777777" w:rsidR="00D75F10" w:rsidRPr="00D20745" w:rsidRDefault="00D75F10" w:rsidP="0012623D">
            <w:pPr>
              <w:pStyle w:val="ChecklistBasis"/>
              <w:ind w:left="187" w:hanging="187"/>
            </w:pPr>
            <w:r w:rsidRPr="00D20745">
              <w:t>Deferred protocol</w:t>
            </w:r>
          </w:p>
        </w:tc>
        <w:tc>
          <w:tcPr>
            <w:tcW w:w="7197" w:type="dxa"/>
            <w:vAlign w:val="center"/>
          </w:tcPr>
          <w:p w14:paraId="47C8F0F5" w14:textId="124B7F19" w:rsidR="00D75F10" w:rsidRPr="00D20745" w:rsidRDefault="00106EA8" w:rsidP="0012623D">
            <w:pPr>
              <w:pStyle w:val="ChecklistBasis"/>
              <w:ind w:left="162" w:hanging="162"/>
            </w:pPr>
            <w:r w:rsidRPr="00D20745">
              <w:t xml:space="preserve">HRP-516 - TEMPLATE LETTER - </w:t>
            </w:r>
            <w:r w:rsidR="00FA191A" w:rsidRPr="00D20745">
              <w:t>Deferral</w:t>
            </w:r>
          </w:p>
        </w:tc>
      </w:tr>
      <w:tr w:rsidR="00D20745" w:rsidRPr="00D20745" w14:paraId="6AE52662" w14:textId="77777777" w:rsidTr="007E75C8">
        <w:tc>
          <w:tcPr>
            <w:tcW w:w="7193" w:type="dxa"/>
            <w:vAlign w:val="center"/>
          </w:tcPr>
          <w:p w14:paraId="419AA0ED" w14:textId="56916E3B" w:rsidR="5F44587E" w:rsidRPr="00D20745" w:rsidRDefault="5F44587E" w:rsidP="000817C3">
            <w:pPr>
              <w:pStyle w:val="ChecklistBasis"/>
            </w:pPr>
            <w:r w:rsidRPr="00D20745">
              <w:t>Deferred site</w:t>
            </w:r>
          </w:p>
        </w:tc>
        <w:tc>
          <w:tcPr>
            <w:tcW w:w="7197" w:type="dxa"/>
            <w:vAlign w:val="center"/>
          </w:tcPr>
          <w:p w14:paraId="4AA4354B" w14:textId="32D54D37" w:rsidR="5F44587E" w:rsidRPr="00D20745" w:rsidRDefault="00106EA8" w:rsidP="000817C3">
            <w:pPr>
              <w:pStyle w:val="ChecklistBasis"/>
            </w:pPr>
            <w:r w:rsidRPr="00D20745">
              <w:t xml:space="preserve">HRP-876 - TEMPLATE LETTER - </w:t>
            </w:r>
            <w:r w:rsidR="00EC158C" w:rsidRPr="00D20745">
              <w:t>Site Deferral</w:t>
            </w:r>
          </w:p>
        </w:tc>
      </w:tr>
      <w:tr w:rsidR="00D20745" w:rsidRPr="00D20745" w14:paraId="47C8F0F9" w14:textId="77777777" w:rsidTr="007E75C8">
        <w:tc>
          <w:tcPr>
            <w:tcW w:w="7193" w:type="dxa"/>
            <w:vAlign w:val="center"/>
          </w:tcPr>
          <w:p w14:paraId="47C8F0F7" w14:textId="77777777" w:rsidR="00D75F10" w:rsidRPr="00D20745" w:rsidRDefault="00D75F10" w:rsidP="0012623D">
            <w:pPr>
              <w:pStyle w:val="ChecklistBasis"/>
              <w:ind w:left="187" w:hanging="187"/>
            </w:pPr>
            <w:r w:rsidRPr="00D20745">
              <w:t>Disapproved protocol</w:t>
            </w:r>
          </w:p>
        </w:tc>
        <w:tc>
          <w:tcPr>
            <w:tcW w:w="7197" w:type="dxa"/>
            <w:vAlign w:val="center"/>
          </w:tcPr>
          <w:p w14:paraId="47C8F0F8" w14:textId="6636A0A1" w:rsidR="00D75F10" w:rsidRPr="00D20745" w:rsidRDefault="00106EA8" w:rsidP="0012623D">
            <w:pPr>
              <w:pStyle w:val="ChecklistBasis"/>
              <w:ind w:left="162" w:hanging="162"/>
            </w:pPr>
            <w:r w:rsidRPr="00D20745">
              <w:t xml:space="preserve">HRP-517 - TEMPLATE LETTER - </w:t>
            </w:r>
            <w:r w:rsidR="00FA191A" w:rsidRPr="00D20745">
              <w:t>Disapproval</w:t>
            </w:r>
          </w:p>
        </w:tc>
      </w:tr>
      <w:tr w:rsidR="00D20745" w:rsidRPr="00D20745" w14:paraId="2BB4FE71" w14:textId="77777777" w:rsidTr="007E75C8">
        <w:tc>
          <w:tcPr>
            <w:tcW w:w="7193" w:type="dxa"/>
            <w:vAlign w:val="center"/>
          </w:tcPr>
          <w:p w14:paraId="0C521A34" w14:textId="4FEAF7D2" w:rsidR="7D2871D7" w:rsidRPr="00D20745" w:rsidRDefault="7D2871D7" w:rsidP="000817C3">
            <w:pPr>
              <w:pStyle w:val="ChecklistBasis"/>
            </w:pPr>
            <w:r w:rsidRPr="00D20745">
              <w:t>Disapproved site</w:t>
            </w:r>
          </w:p>
        </w:tc>
        <w:tc>
          <w:tcPr>
            <w:tcW w:w="7197" w:type="dxa"/>
            <w:vAlign w:val="center"/>
          </w:tcPr>
          <w:p w14:paraId="6634BB99" w14:textId="6A45F313" w:rsidR="7D2871D7" w:rsidRPr="00D20745" w:rsidRDefault="00106EA8" w:rsidP="000817C3">
            <w:pPr>
              <w:pStyle w:val="ChecklistBasis"/>
            </w:pPr>
            <w:r w:rsidRPr="00D20745">
              <w:t xml:space="preserve">HRP-877 - TEMPLATE LETTER - </w:t>
            </w:r>
            <w:r w:rsidR="00EC158C" w:rsidRPr="00D20745">
              <w:t>Site Disapproval</w:t>
            </w:r>
          </w:p>
        </w:tc>
      </w:tr>
      <w:tr w:rsidR="00D20745" w:rsidRPr="00D20745" w14:paraId="47C8F0FC" w14:textId="77777777" w:rsidTr="007E75C8">
        <w:tc>
          <w:tcPr>
            <w:tcW w:w="7193" w:type="dxa"/>
            <w:vAlign w:val="center"/>
          </w:tcPr>
          <w:p w14:paraId="47C8F0FA" w14:textId="77777777" w:rsidR="00D75F10" w:rsidRPr="00D20745" w:rsidRDefault="00D75F10" w:rsidP="0012623D">
            <w:pPr>
              <w:pStyle w:val="ChecklistBasis"/>
              <w:ind w:left="187" w:hanging="187"/>
            </w:pPr>
            <w:r w:rsidRPr="00D20745">
              <w:t xml:space="preserve">Reviewed an information item </w:t>
            </w:r>
          </w:p>
        </w:tc>
        <w:tc>
          <w:tcPr>
            <w:tcW w:w="7197" w:type="dxa"/>
            <w:vAlign w:val="center"/>
          </w:tcPr>
          <w:p w14:paraId="47C8F0FB" w14:textId="27119A65" w:rsidR="00D75F10" w:rsidRPr="00D20745" w:rsidRDefault="00106EA8" w:rsidP="0012623D">
            <w:pPr>
              <w:pStyle w:val="ChecklistBasis"/>
              <w:ind w:left="162" w:hanging="162"/>
            </w:pPr>
            <w:r w:rsidRPr="00D20745">
              <w:t xml:space="preserve">HRP-519 - TEMPLATE LETTER - </w:t>
            </w:r>
            <w:r w:rsidR="00EC158C" w:rsidRPr="00D20745">
              <w:t>Information Item</w:t>
            </w:r>
          </w:p>
        </w:tc>
      </w:tr>
      <w:tr w:rsidR="00D20745" w:rsidRPr="00D20745" w14:paraId="583380B5" w14:textId="77777777" w:rsidTr="007E75C8">
        <w:tc>
          <w:tcPr>
            <w:tcW w:w="7193" w:type="dxa"/>
            <w:vAlign w:val="center"/>
          </w:tcPr>
          <w:p w14:paraId="4497531A" w14:textId="73112396" w:rsidR="101C098A" w:rsidRPr="00D20745" w:rsidRDefault="09AB87D1" w:rsidP="000817C3">
            <w:pPr>
              <w:pStyle w:val="ChecklistBasis"/>
            </w:pPr>
            <w:r w:rsidRPr="00D20745">
              <w:t>Reviewed site information item</w:t>
            </w:r>
          </w:p>
        </w:tc>
        <w:tc>
          <w:tcPr>
            <w:tcW w:w="7197" w:type="dxa"/>
            <w:vAlign w:val="center"/>
          </w:tcPr>
          <w:p w14:paraId="2ABCE92D" w14:textId="12EAFDD8" w:rsidR="101C098A" w:rsidRPr="00D20745" w:rsidRDefault="00EC158C" w:rsidP="000817C3">
            <w:pPr>
              <w:pStyle w:val="ChecklistBasis"/>
            </w:pPr>
            <w:r w:rsidRPr="00D20745">
              <w:t xml:space="preserve">HRP-879 - </w:t>
            </w:r>
            <w:r w:rsidR="002675F3" w:rsidRPr="00D20745">
              <w:t xml:space="preserve">TEMPLATE </w:t>
            </w:r>
            <w:r w:rsidRPr="00D20745">
              <w:t>LETTER - Review of Site Information Item</w:t>
            </w:r>
          </w:p>
        </w:tc>
      </w:tr>
    </w:tbl>
    <w:p w14:paraId="47C8F0FE" w14:textId="65F1787B" w:rsidR="00D75F10" w:rsidRPr="00B75FFA" w:rsidRDefault="00D75F10" w:rsidP="00D75F10">
      <w:pPr>
        <w:rPr>
          <w:color w:val="00FF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96"/>
        <w:gridCol w:w="7194"/>
      </w:tblGrid>
      <w:tr w:rsidR="00333C6C" w:rsidRPr="00E35D91" w14:paraId="47C8F102" w14:textId="77777777" w:rsidTr="000823A7">
        <w:tc>
          <w:tcPr>
            <w:tcW w:w="14390" w:type="dxa"/>
            <w:gridSpan w:val="2"/>
            <w:tcBorders>
              <w:bottom w:val="single" w:sz="4" w:space="0" w:color="auto"/>
            </w:tcBorders>
          </w:tcPr>
          <w:p w14:paraId="47C8F101" w14:textId="77777777" w:rsidR="00D75F10" w:rsidRPr="007E75C8" w:rsidRDefault="00D75F10" w:rsidP="0012623D">
            <w:pPr>
              <w:pStyle w:val="ChecklistBasis"/>
            </w:pPr>
            <w:r w:rsidRPr="007E75C8">
              <w:t>The purpose of this worksheet is to provide support for staff who send communications after an IRB review or at the discretion of the IRB.</w:t>
            </w:r>
          </w:p>
        </w:tc>
      </w:tr>
      <w:tr w:rsidR="00333C6C" w:rsidRPr="00E35D91" w14:paraId="47C8F10C" w14:textId="77777777" w:rsidTr="000823A7">
        <w:tc>
          <w:tcPr>
            <w:tcW w:w="14390" w:type="dxa"/>
            <w:gridSpan w:val="2"/>
            <w:shd w:val="clear" w:color="auto" w:fill="000000" w:themeFill="text1"/>
            <w:vAlign w:val="center"/>
          </w:tcPr>
          <w:p w14:paraId="47C8F10B" w14:textId="77777777" w:rsidR="00D75F10" w:rsidRPr="007E75C8" w:rsidRDefault="00D75F10" w:rsidP="0012623D">
            <w:pPr>
              <w:pStyle w:val="ChecklistBasis"/>
              <w:jc w:val="center"/>
              <w:rPr>
                <w:b/>
              </w:rPr>
            </w:pPr>
            <w:r w:rsidRPr="007E75C8">
              <w:rPr>
                <w:b/>
              </w:rPr>
              <w:t xml:space="preserve">THE FOLLOWING NOTIFICATIONS ARE SENT AT THE IRB’S DISCRETION: </w:t>
            </w:r>
          </w:p>
        </w:tc>
      </w:tr>
      <w:tr w:rsidR="00333C6C" w:rsidRPr="00E35D91" w14:paraId="47C8F10F" w14:textId="77777777" w:rsidTr="000823A7">
        <w:tc>
          <w:tcPr>
            <w:tcW w:w="7196" w:type="dxa"/>
            <w:vAlign w:val="center"/>
          </w:tcPr>
          <w:p w14:paraId="47C8F10D" w14:textId="77777777" w:rsidR="00D75F10" w:rsidRPr="007E75C8" w:rsidRDefault="00D75F10" w:rsidP="0012623D">
            <w:pPr>
              <w:pStyle w:val="ChecklistBasis"/>
              <w:ind w:left="187" w:hanging="187"/>
            </w:pPr>
            <w:r w:rsidRPr="007E75C8">
              <w:t>Tabled the protocol</w:t>
            </w:r>
          </w:p>
        </w:tc>
        <w:tc>
          <w:tcPr>
            <w:tcW w:w="7194" w:type="dxa"/>
            <w:vAlign w:val="center"/>
          </w:tcPr>
          <w:p w14:paraId="47C8F10E" w14:textId="4FE2D8BC" w:rsidR="00D75F10" w:rsidRPr="007E75C8" w:rsidRDefault="00106EA8" w:rsidP="0012623D">
            <w:pPr>
              <w:pStyle w:val="ChecklistBasis"/>
              <w:ind w:left="162" w:hanging="162"/>
            </w:pPr>
            <w:r w:rsidRPr="007E75C8">
              <w:t xml:space="preserve">HRP-518 - TEMPLATE LETTER </w:t>
            </w:r>
            <w:r w:rsidR="002675F3" w:rsidRPr="007E75C8">
              <w:t>–</w:t>
            </w:r>
            <w:r w:rsidRPr="007E75C8">
              <w:t xml:space="preserve"> </w:t>
            </w:r>
            <w:r w:rsidR="00FA191A" w:rsidRPr="007E75C8">
              <w:t>Tabled</w:t>
            </w:r>
            <w:r w:rsidR="002675F3" w:rsidRPr="007E75C8">
              <w:t xml:space="preserve"> </w:t>
            </w:r>
            <w:r w:rsidRPr="007E75C8">
              <w:rPr>
                <w:i/>
                <w:iCs/>
              </w:rPr>
              <w:t>(</w:t>
            </w:r>
            <w:r w:rsidR="00D75F10" w:rsidRPr="007E75C8">
              <w:rPr>
                <w:i/>
                <w:iCs/>
              </w:rPr>
              <w:t>Place on the agenda for the next IRB meeting</w:t>
            </w:r>
            <w:r w:rsidRPr="007E75C8">
              <w:rPr>
                <w:i/>
                <w:iCs/>
              </w:rPr>
              <w:t>)</w:t>
            </w:r>
          </w:p>
        </w:tc>
      </w:tr>
      <w:tr w:rsidR="00333C6C" w:rsidRPr="00E35D91" w14:paraId="47C8F112" w14:textId="77777777" w:rsidTr="000823A7">
        <w:tc>
          <w:tcPr>
            <w:tcW w:w="7196" w:type="dxa"/>
            <w:vAlign w:val="center"/>
          </w:tcPr>
          <w:p w14:paraId="47C8F110" w14:textId="5F275E8E" w:rsidR="00D75F10" w:rsidRPr="007E75C8" w:rsidRDefault="00D75F10" w:rsidP="0012623D">
            <w:pPr>
              <w:pStyle w:val="ChecklistBasis"/>
              <w:ind w:left="187" w:hanging="187"/>
            </w:pPr>
            <w:r w:rsidRPr="007E75C8">
              <w:t xml:space="preserve">Reviewed an </w:t>
            </w:r>
            <w:r w:rsidRPr="007E75C8">
              <w:rPr>
                <w:u w:val="double"/>
              </w:rPr>
              <w:t>Unanticipated Problem Involving Risks to Subjects or Others</w:t>
            </w:r>
            <w:r w:rsidRPr="007E75C8">
              <w:t xml:space="preserve">, </w:t>
            </w:r>
            <w:r w:rsidRPr="007E75C8">
              <w:rPr>
                <w:u w:val="double"/>
              </w:rPr>
              <w:t>Serious or Continuing Non-Compliance</w:t>
            </w:r>
            <w:r w:rsidRPr="007E75C8">
              <w:t xml:space="preserve">, or a </w:t>
            </w:r>
            <w:r w:rsidRPr="007E75C8">
              <w:rPr>
                <w:u w:val="double"/>
              </w:rPr>
              <w:t>Suspension or Termination</w:t>
            </w:r>
            <w:r w:rsidRPr="007E75C8">
              <w:t xml:space="preserve"> that requires reporting to a federal agency</w:t>
            </w:r>
            <w:r w:rsidR="006B2CED" w:rsidRPr="006B2CED">
              <w:t xml:space="preserve"> not including </w:t>
            </w:r>
            <w:r w:rsidR="00CD44AA">
              <w:t>OHRP</w:t>
            </w:r>
          </w:p>
        </w:tc>
        <w:tc>
          <w:tcPr>
            <w:tcW w:w="7194" w:type="dxa"/>
            <w:vAlign w:val="center"/>
          </w:tcPr>
          <w:p w14:paraId="47C8F111" w14:textId="0BA0E12D" w:rsidR="00D75F10" w:rsidRPr="007E75C8" w:rsidRDefault="00106EA8" w:rsidP="0012623D">
            <w:pPr>
              <w:pStyle w:val="ChecklistBasis"/>
              <w:ind w:left="162" w:hanging="162"/>
            </w:pPr>
            <w:r w:rsidRPr="007E75C8">
              <w:t xml:space="preserve">HRP-520 - TEMPLATE LETTER - </w:t>
            </w:r>
            <w:r w:rsidR="00FA191A" w:rsidRPr="007E75C8">
              <w:t>External Report</w:t>
            </w:r>
            <w:r w:rsidR="006B2CED">
              <w:t xml:space="preserve"> </w:t>
            </w:r>
            <w:r w:rsidR="006B2CED" w:rsidRPr="006B2CED">
              <w:t xml:space="preserve">NOT Including </w:t>
            </w:r>
            <w:r w:rsidR="00CD44AA">
              <w:t>OHRP</w:t>
            </w:r>
          </w:p>
        </w:tc>
      </w:tr>
      <w:tr w:rsidR="006B2CED" w:rsidRPr="00D75F10" w14:paraId="3B77591E" w14:textId="77777777" w:rsidTr="006B2CED">
        <w:tc>
          <w:tcPr>
            <w:tcW w:w="7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378C2" w14:textId="67038D08" w:rsidR="006B2CED" w:rsidRPr="006B2CED" w:rsidRDefault="006B2CED" w:rsidP="006444EC">
            <w:pPr>
              <w:pStyle w:val="ChecklistBasis"/>
              <w:ind w:left="187" w:hanging="187"/>
            </w:pPr>
            <w:r w:rsidRPr="006B2CED">
              <w:t xml:space="preserve">Reviewed an </w:t>
            </w:r>
            <w:r w:rsidRPr="000B7788">
              <w:rPr>
                <w:u w:val="double"/>
              </w:rPr>
              <w:t>Unanticipated Problem Involving Risks to Subjects or Others</w:t>
            </w:r>
            <w:r w:rsidRPr="006B2CED">
              <w:t xml:space="preserve">, </w:t>
            </w:r>
            <w:r w:rsidRPr="000B7788">
              <w:rPr>
                <w:u w:val="double"/>
              </w:rPr>
              <w:t>Serious or Continuing Non-Compliance</w:t>
            </w:r>
            <w:r w:rsidRPr="006B2CED">
              <w:t xml:space="preserve">, or a </w:t>
            </w:r>
            <w:r w:rsidRPr="000B7788">
              <w:rPr>
                <w:u w:val="double"/>
              </w:rPr>
              <w:t>Suspension or Termination</w:t>
            </w:r>
            <w:r w:rsidRPr="006B2CED">
              <w:t xml:space="preserve"> that requires reporting to a federal agency and </w:t>
            </w:r>
            <w:r w:rsidR="00CD44AA">
              <w:t>OHRP</w:t>
            </w:r>
          </w:p>
        </w:tc>
        <w:tc>
          <w:tcPr>
            <w:tcW w:w="7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CA01D" w14:textId="27F148DF" w:rsidR="006B2CED" w:rsidRPr="006B2CED" w:rsidRDefault="006B2CED" w:rsidP="006444EC">
            <w:pPr>
              <w:pStyle w:val="ChecklistBasis"/>
              <w:ind w:left="162" w:hanging="162"/>
            </w:pPr>
            <w:r w:rsidRPr="006B2CED">
              <w:t>HRP-</w:t>
            </w:r>
            <w:r w:rsidRPr="00C55E6F">
              <w:t>5</w:t>
            </w:r>
            <w:r w:rsidR="00C55E6F">
              <w:t>20a</w:t>
            </w:r>
            <w:r w:rsidRPr="006B2CED">
              <w:t xml:space="preserve"> – LETTER – External Report </w:t>
            </w:r>
            <w:r w:rsidR="00734134">
              <w:t>OHRP</w:t>
            </w:r>
            <w:r w:rsidRPr="006B2CED">
              <w:t xml:space="preserve"> and Other Agencies and OHRP Incident Report Form</w:t>
            </w:r>
            <w:r w:rsidRPr="006B2CED">
              <w:rPr>
                <w:rStyle w:val="FootnoteReference"/>
                <w:vertAlign w:val="baseline"/>
              </w:rPr>
              <w:footnoteReference w:id="3"/>
            </w:r>
          </w:p>
        </w:tc>
      </w:tr>
      <w:tr w:rsidR="006B2CED" w:rsidRPr="00D75F10" w14:paraId="45D109CD" w14:textId="77777777" w:rsidTr="006B2CED">
        <w:tc>
          <w:tcPr>
            <w:tcW w:w="7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2B2E8" w14:textId="1934B938" w:rsidR="006B2CED" w:rsidRPr="006B2CED" w:rsidRDefault="006B2CED" w:rsidP="006444EC">
            <w:pPr>
              <w:pStyle w:val="ChecklistBasis"/>
              <w:ind w:left="187" w:hanging="187"/>
            </w:pPr>
            <w:r w:rsidRPr="006B2CED">
              <w:lastRenderedPageBreak/>
              <w:t xml:space="preserve">Reviewed an </w:t>
            </w:r>
            <w:r w:rsidRPr="000B7788">
              <w:rPr>
                <w:u w:val="double"/>
              </w:rPr>
              <w:t>Unanticipated Problem Involving Risks to Subjects or Others</w:t>
            </w:r>
            <w:r w:rsidRPr="006B2CED">
              <w:t xml:space="preserve">, </w:t>
            </w:r>
            <w:r w:rsidRPr="000B7788">
              <w:rPr>
                <w:u w:val="double"/>
              </w:rPr>
              <w:t>Serious or Continuing Non-Compliance</w:t>
            </w:r>
            <w:r w:rsidRPr="006B2CED">
              <w:t xml:space="preserve">, or a </w:t>
            </w:r>
            <w:r w:rsidRPr="000B7788">
              <w:rPr>
                <w:u w:val="double"/>
              </w:rPr>
              <w:t>Suspension or Termination</w:t>
            </w:r>
            <w:r w:rsidRPr="006B2CED">
              <w:t xml:space="preserve"> that requires reporting to a federal agency to DOD</w:t>
            </w:r>
            <w:r>
              <w:t>,</w:t>
            </w:r>
            <w:r w:rsidRPr="006B2CED">
              <w:t xml:space="preserve"> or to DOD and </w:t>
            </w:r>
            <w:r w:rsidR="00CD44AA">
              <w:t>OHRP</w:t>
            </w:r>
            <w:r w:rsidRPr="006B2CED">
              <w:t xml:space="preserve">  </w:t>
            </w:r>
          </w:p>
        </w:tc>
        <w:tc>
          <w:tcPr>
            <w:tcW w:w="7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65469" w14:textId="77777777" w:rsidR="006B2CED" w:rsidRPr="006B2CED" w:rsidRDefault="006B2CED" w:rsidP="006444EC">
            <w:pPr>
              <w:pStyle w:val="ChecklistBasis"/>
              <w:ind w:left="162" w:hanging="162"/>
            </w:pPr>
            <w:r w:rsidRPr="006B2CED">
              <w:t>HRP-526 - External Report to DOD</w:t>
            </w:r>
          </w:p>
        </w:tc>
      </w:tr>
      <w:tr w:rsidR="00333C6C" w:rsidRPr="00E35D91" w14:paraId="47C8F115" w14:textId="77777777" w:rsidTr="000823A7">
        <w:tc>
          <w:tcPr>
            <w:tcW w:w="7196" w:type="dxa"/>
            <w:vAlign w:val="center"/>
          </w:tcPr>
          <w:p w14:paraId="47C8F113" w14:textId="77777777" w:rsidR="00D75F10" w:rsidRPr="007E75C8" w:rsidRDefault="00D75F10" w:rsidP="0012623D">
            <w:pPr>
              <w:pStyle w:val="ChecklistBasis"/>
              <w:ind w:left="187" w:hanging="187"/>
            </w:pPr>
            <w:r w:rsidRPr="007E75C8">
              <w:t>Determined that a study submitted under the abbreviated requirements involved a significant risk device (FDA)</w:t>
            </w:r>
          </w:p>
        </w:tc>
        <w:tc>
          <w:tcPr>
            <w:tcW w:w="7194" w:type="dxa"/>
            <w:vAlign w:val="center"/>
          </w:tcPr>
          <w:p w14:paraId="47C8F114" w14:textId="57825669" w:rsidR="00D75F10" w:rsidRPr="007E75C8" w:rsidRDefault="00106EA8" w:rsidP="0012623D">
            <w:pPr>
              <w:pStyle w:val="ChecklistBasis"/>
              <w:ind w:left="162" w:hanging="162"/>
            </w:pPr>
            <w:r w:rsidRPr="007E75C8">
              <w:t xml:space="preserve">HRP-521 - TEMPLATE LETTER - </w:t>
            </w:r>
            <w:r w:rsidR="00EC158C" w:rsidRPr="007E75C8">
              <w:t>SR NSR Device</w:t>
            </w:r>
          </w:p>
        </w:tc>
      </w:tr>
      <w:tr w:rsidR="000823A7" w:rsidRPr="00E35D91" w14:paraId="47C8F118" w14:textId="77777777" w:rsidTr="000823A7">
        <w:tc>
          <w:tcPr>
            <w:tcW w:w="7196" w:type="dxa"/>
            <w:vMerge w:val="restart"/>
            <w:vAlign w:val="center"/>
          </w:tcPr>
          <w:p w14:paraId="47C8F116" w14:textId="77777777" w:rsidR="000823A7" w:rsidRPr="007E75C8" w:rsidRDefault="000823A7" w:rsidP="0012623D">
            <w:pPr>
              <w:pStyle w:val="ChecklistBasis"/>
              <w:ind w:left="187" w:hanging="187"/>
            </w:pPr>
            <w:r w:rsidRPr="007E75C8">
              <w:t>Approved research conducted or funded by DHHS involving prisoners as subjects</w:t>
            </w:r>
          </w:p>
        </w:tc>
        <w:tc>
          <w:tcPr>
            <w:tcW w:w="7194" w:type="dxa"/>
            <w:vAlign w:val="center"/>
          </w:tcPr>
          <w:p w14:paraId="47C8F117" w14:textId="4F23D293" w:rsidR="000823A7" w:rsidRPr="007E75C8" w:rsidRDefault="000823A7" w:rsidP="0012623D">
            <w:pPr>
              <w:pStyle w:val="ChecklistBasis"/>
              <w:ind w:left="162" w:hanging="162"/>
            </w:pPr>
            <w:r w:rsidRPr="007E75C8">
              <w:t>HRP-522 - TEMPLATE LETTER - Cert Prisoner Research</w:t>
            </w:r>
          </w:p>
        </w:tc>
      </w:tr>
      <w:tr w:rsidR="000823A7" w:rsidRPr="00E35D91" w14:paraId="2C6365A3" w14:textId="77777777" w:rsidTr="000823A7">
        <w:tc>
          <w:tcPr>
            <w:tcW w:w="7196" w:type="dxa"/>
            <w:vMerge/>
            <w:vAlign w:val="center"/>
          </w:tcPr>
          <w:p w14:paraId="2C17FB7A" w14:textId="77777777" w:rsidR="000823A7" w:rsidRPr="007E75C8" w:rsidRDefault="000823A7" w:rsidP="0012623D">
            <w:pPr>
              <w:pStyle w:val="ChecklistBasis"/>
              <w:ind w:left="187" w:hanging="187"/>
            </w:pPr>
          </w:p>
        </w:tc>
        <w:tc>
          <w:tcPr>
            <w:tcW w:w="7194" w:type="dxa"/>
            <w:vAlign w:val="center"/>
          </w:tcPr>
          <w:p w14:paraId="2F174FF6" w14:textId="55110F54" w:rsidR="000823A7" w:rsidRPr="007E75C8" w:rsidRDefault="00CA6049" w:rsidP="0012623D">
            <w:pPr>
              <w:pStyle w:val="ChecklistBasis"/>
              <w:ind w:left="162" w:hanging="162"/>
            </w:pPr>
            <w:hyperlink r:id="rId11" w:history="1">
              <w:r w:rsidR="000823A7" w:rsidRPr="00D76D96">
                <w:rPr>
                  <w:rStyle w:val="Hyperlink"/>
                </w:rPr>
                <w:t>Subpart C Certification Form</w:t>
              </w:r>
              <w:r w:rsidR="000823A7" w:rsidRPr="008D4203">
                <w:rPr>
                  <w:rStyle w:val="Hyperlink"/>
                  <w:vertAlign w:val="superscript"/>
                </w:rPr>
                <w:t>1</w:t>
              </w:r>
            </w:hyperlink>
          </w:p>
        </w:tc>
      </w:tr>
      <w:tr w:rsidR="00333C6C" w:rsidRPr="00E35D91" w14:paraId="47C8F11B" w14:textId="77777777" w:rsidTr="000823A7">
        <w:tc>
          <w:tcPr>
            <w:tcW w:w="7196" w:type="dxa"/>
            <w:vAlign w:val="center"/>
          </w:tcPr>
          <w:p w14:paraId="47C8F119" w14:textId="77777777" w:rsidR="00D75F10" w:rsidRPr="007E75C8" w:rsidRDefault="00D75F10" w:rsidP="0012623D">
            <w:pPr>
              <w:pStyle w:val="ChecklistBasis"/>
              <w:ind w:left="187" w:hanging="187"/>
            </w:pPr>
            <w:r w:rsidRPr="007E75C8">
              <w:t>Approved not otherwise approvable research involving children, pregnant women, or neonates</w:t>
            </w:r>
          </w:p>
        </w:tc>
        <w:tc>
          <w:tcPr>
            <w:tcW w:w="7194" w:type="dxa"/>
            <w:vAlign w:val="center"/>
          </w:tcPr>
          <w:p w14:paraId="47C8F11A" w14:textId="699C20D0" w:rsidR="00D75F10" w:rsidRPr="007E75C8" w:rsidRDefault="00106EA8" w:rsidP="0012623D">
            <w:pPr>
              <w:pStyle w:val="ChecklistBasis"/>
              <w:ind w:left="162" w:hanging="162"/>
            </w:pPr>
            <w:r w:rsidRPr="007E75C8">
              <w:t xml:space="preserve">HRP-523 - TEMPLATE LETTER - </w:t>
            </w:r>
            <w:r w:rsidR="00EC158C" w:rsidRPr="007E75C8">
              <w:t>Not Otherwise Appro Research</w:t>
            </w:r>
          </w:p>
        </w:tc>
      </w:tr>
      <w:tr w:rsidR="00333C6C" w:rsidRPr="00E35D91" w14:paraId="47C8F11E" w14:textId="77777777" w:rsidTr="000823A7">
        <w:tc>
          <w:tcPr>
            <w:tcW w:w="7196" w:type="dxa"/>
            <w:vAlign w:val="center"/>
          </w:tcPr>
          <w:p w14:paraId="47C8F11C" w14:textId="77777777" w:rsidR="00D75F10" w:rsidRPr="007E75C8" w:rsidRDefault="00D75F10" w:rsidP="0012623D">
            <w:pPr>
              <w:pStyle w:val="ChecklistBasis"/>
              <w:ind w:left="187" w:hanging="187"/>
            </w:pPr>
            <w:r w:rsidRPr="007E75C8">
              <w:t>Approved a waiver of the consent process for planned emergency research</w:t>
            </w:r>
          </w:p>
        </w:tc>
        <w:tc>
          <w:tcPr>
            <w:tcW w:w="7194" w:type="dxa"/>
            <w:vAlign w:val="center"/>
          </w:tcPr>
          <w:p w14:paraId="47C8F11D" w14:textId="127A6D2E" w:rsidR="00D75F10" w:rsidRPr="007E75C8" w:rsidRDefault="0012623D" w:rsidP="0012623D">
            <w:pPr>
              <w:pStyle w:val="ChecklistBasis"/>
              <w:ind w:left="162" w:hanging="162"/>
            </w:pPr>
            <w:r w:rsidRPr="007E75C8">
              <w:t xml:space="preserve">HRP-525 - TEMPLATE LETTER - </w:t>
            </w:r>
            <w:r w:rsidR="00EC158C" w:rsidRPr="007E75C8">
              <w:t>OHRP Notif Emerg Waiver</w:t>
            </w:r>
          </w:p>
        </w:tc>
      </w:tr>
      <w:tr w:rsidR="00333C6C" w:rsidRPr="00E35D91" w14:paraId="47C8F121" w14:textId="77777777" w:rsidTr="000823A7">
        <w:tc>
          <w:tcPr>
            <w:tcW w:w="7196" w:type="dxa"/>
            <w:vAlign w:val="center"/>
          </w:tcPr>
          <w:p w14:paraId="47C8F11F" w14:textId="77777777" w:rsidR="00D75F10" w:rsidRPr="007E75C8" w:rsidRDefault="00D75F10" w:rsidP="0012623D">
            <w:pPr>
              <w:pStyle w:val="ChecklistBasis"/>
              <w:ind w:left="187" w:hanging="187"/>
            </w:pPr>
            <w:r w:rsidRPr="007E75C8">
              <w:t>Certification of approval of prisoner research for DOD research</w:t>
            </w:r>
          </w:p>
        </w:tc>
        <w:tc>
          <w:tcPr>
            <w:tcW w:w="7194" w:type="dxa"/>
            <w:vAlign w:val="center"/>
          </w:tcPr>
          <w:p w14:paraId="47C8F120" w14:textId="10D0D652" w:rsidR="00D75F10" w:rsidRPr="007E75C8" w:rsidRDefault="0012623D" w:rsidP="0012623D">
            <w:pPr>
              <w:pStyle w:val="ChecklistBasis"/>
              <w:ind w:left="162" w:hanging="162"/>
            </w:pPr>
            <w:r w:rsidRPr="007E75C8">
              <w:t xml:space="preserve">HRP-522 - TEMPLATE LETTER - </w:t>
            </w:r>
            <w:r w:rsidR="00EC158C" w:rsidRPr="007E75C8">
              <w:t>Cert Prisoner Research</w:t>
            </w:r>
          </w:p>
        </w:tc>
      </w:tr>
      <w:tr w:rsidR="00333C6C" w:rsidRPr="00E35D91" w14:paraId="47C8F124" w14:textId="77777777" w:rsidTr="000823A7">
        <w:tc>
          <w:tcPr>
            <w:tcW w:w="7196" w:type="dxa"/>
            <w:tcBorders>
              <w:bottom w:val="single" w:sz="4" w:space="0" w:color="auto"/>
            </w:tcBorders>
            <w:vAlign w:val="center"/>
          </w:tcPr>
          <w:p w14:paraId="47C8F122" w14:textId="77777777" w:rsidR="00D75F10" w:rsidRPr="007E75C8" w:rsidRDefault="00D75F10" w:rsidP="0012623D">
            <w:pPr>
              <w:pStyle w:val="ChecklistBasis"/>
              <w:ind w:left="187" w:hanging="187"/>
            </w:pPr>
            <w:r w:rsidRPr="007E75C8">
              <w:t>Review of otherwise not approvable research to OHRP/FDA</w:t>
            </w:r>
          </w:p>
        </w:tc>
        <w:tc>
          <w:tcPr>
            <w:tcW w:w="7194" w:type="dxa"/>
            <w:tcBorders>
              <w:bottom w:val="single" w:sz="4" w:space="0" w:color="auto"/>
            </w:tcBorders>
            <w:vAlign w:val="center"/>
          </w:tcPr>
          <w:p w14:paraId="47C8F123" w14:textId="3589678C" w:rsidR="00D75F10" w:rsidRPr="007E75C8" w:rsidRDefault="0012623D" w:rsidP="0012623D">
            <w:pPr>
              <w:pStyle w:val="ChecklistBasis"/>
              <w:ind w:left="162" w:hanging="162"/>
            </w:pPr>
            <w:r w:rsidRPr="007E75C8">
              <w:t xml:space="preserve">HRP-523 - TEMPLATE LETTER - </w:t>
            </w:r>
            <w:r w:rsidR="00EC158C" w:rsidRPr="007E75C8">
              <w:t>Not Otherwise Appro Research</w:t>
            </w:r>
          </w:p>
        </w:tc>
      </w:tr>
      <w:tr w:rsidR="00333C6C" w:rsidRPr="00E35D91" w14:paraId="47C8F127" w14:textId="77777777" w:rsidTr="000823A7">
        <w:tc>
          <w:tcPr>
            <w:tcW w:w="7196" w:type="dxa"/>
            <w:tcBorders>
              <w:bottom w:val="single" w:sz="4" w:space="0" w:color="auto"/>
            </w:tcBorders>
            <w:vAlign w:val="center"/>
          </w:tcPr>
          <w:p w14:paraId="47C8F125" w14:textId="77777777" w:rsidR="00D75F10" w:rsidRPr="007E75C8" w:rsidRDefault="00D75F10" w:rsidP="0012623D">
            <w:pPr>
              <w:pStyle w:val="ChecklistBasis"/>
              <w:ind w:left="187" w:hanging="187"/>
            </w:pPr>
            <w:r w:rsidRPr="007E75C8">
              <w:t>Continuation of subjects in expired research</w:t>
            </w:r>
          </w:p>
        </w:tc>
        <w:tc>
          <w:tcPr>
            <w:tcW w:w="7194" w:type="dxa"/>
            <w:tcBorders>
              <w:bottom w:val="single" w:sz="4" w:space="0" w:color="auto"/>
            </w:tcBorders>
            <w:vAlign w:val="center"/>
          </w:tcPr>
          <w:p w14:paraId="47C8F126" w14:textId="4DD3D357" w:rsidR="00D75F10" w:rsidRPr="007E75C8" w:rsidRDefault="0012623D" w:rsidP="0012623D">
            <w:pPr>
              <w:pStyle w:val="ChecklistBasis"/>
              <w:ind w:left="162" w:hanging="162"/>
            </w:pPr>
            <w:r w:rsidRPr="007E75C8">
              <w:t xml:space="preserve">HRP-532 - TEMPLATE LETTER - </w:t>
            </w:r>
            <w:r w:rsidR="009F61FD" w:rsidRPr="007E75C8">
              <w:t>Conti Subj Expired Research</w:t>
            </w:r>
          </w:p>
        </w:tc>
      </w:tr>
      <w:tr w:rsidR="00333C6C" w:rsidRPr="00E35D91" w14:paraId="47C8F12A" w14:textId="77777777" w:rsidTr="000823A7">
        <w:tc>
          <w:tcPr>
            <w:tcW w:w="7196" w:type="dxa"/>
            <w:tcBorders>
              <w:bottom w:val="single" w:sz="4" w:space="0" w:color="auto"/>
            </w:tcBorders>
            <w:vAlign w:val="center"/>
          </w:tcPr>
          <w:p w14:paraId="47C8F128" w14:textId="77777777" w:rsidR="00D75F10" w:rsidRPr="00365313" w:rsidRDefault="00D75F10" w:rsidP="0012623D">
            <w:pPr>
              <w:pStyle w:val="ChecklistBasis"/>
              <w:ind w:left="187" w:hanging="187"/>
            </w:pPr>
            <w:r w:rsidRPr="00365313">
              <w:t>Investigator Quality Improvement assessment</w:t>
            </w:r>
          </w:p>
        </w:tc>
        <w:tc>
          <w:tcPr>
            <w:tcW w:w="7194" w:type="dxa"/>
            <w:tcBorders>
              <w:bottom w:val="single" w:sz="4" w:space="0" w:color="auto"/>
            </w:tcBorders>
            <w:vAlign w:val="center"/>
          </w:tcPr>
          <w:p w14:paraId="47C8F129" w14:textId="40B39DA0" w:rsidR="00D75F10" w:rsidRPr="00365313" w:rsidRDefault="0012623D" w:rsidP="0012623D">
            <w:pPr>
              <w:pStyle w:val="ChecklistBasis"/>
              <w:ind w:left="162" w:hanging="162"/>
            </w:pPr>
            <w:r w:rsidRPr="00365313">
              <w:t xml:space="preserve">HRP-534 - TEMPLATE LETTER - </w:t>
            </w:r>
            <w:r w:rsidR="009F61FD" w:rsidRPr="00365313">
              <w:t>Investigator QI Assessment</w:t>
            </w:r>
          </w:p>
        </w:tc>
      </w:tr>
      <w:tr w:rsidR="00333C6C" w:rsidRPr="00E35D91" w14:paraId="47C8F12D" w14:textId="77777777" w:rsidTr="000823A7">
        <w:tc>
          <w:tcPr>
            <w:tcW w:w="7196" w:type="dxa"/>
            <w:tcBorders>
              <w:bottom w:val="single" w:sz="4" w:space="0" w:color="auto"/>
            </w:tcBorders>
            <w:vAlign w:val="center"/>
          </w:tcPr>
          <w:p w14:paraId="47C8F12B" w14:textId="77777777" w:rsidR="00D75F10" w:rsidRPr="007E75C8" w:rsidRDefault="00D75F10" w:rsidP="0012623D">
            <w:pPr>
              <w:pStyle w:val="ChecklistBasis"/>
              <w:ind w:left="187" w:hanging="187"/>
            </w:pPr>
            <w:r w:rsidRPr="007E75C8">
              <w:t>IRB Member Appointment</w:t>
            </w:r>
          </w:p>
        </w:tc>
        <w:tc>
          <w:tcPr>
            <w:tcW w:w="7194" w:type="dxa"/>
            <w:tcBorders>
              <w:bottom w:val="single" w:sz="4" w:space="0" w:color="auto"/>
            </w:tcBorders>
            <w:vAlign w:val="center"/>
          </w:tcPr>
          <w:p w14:paraId="47C8F12C" w14:textId="79B422D2" w:rsidR="00D75F10" w:rsidRPr="007E75C8" w:rsidRDefault="0012623D" w:rsidP="0012623D">
            <w:pPr>
              <w:pStyle w:val="ChecklistBasis"/>
              <w:ind w:left="162" w:hanging="162"/>
            </w:pPr>
            <w:r w:rsidRPr="007E75C8">
              <w:t xml:space="preserve">HRP-560 - TEMPLATE LETTER - </w:t>
            </w:r>
            <w:r w:rsidR="009F61FD" w:rsidRPr="007E75C8">
              <w:t>IRB Appointment</w:t>
            </w:r>
          </w:p>
        </w:tc>
      </w:tr>
      <w:tr w:rsidR="00333C6C" w:rsidRPr="00E35D91" w14:paraId="47C8F130" w14:textId="77777777" w:rsidTr="000823A7">
        <w:tc>
          <w:tcPr>
            <w:tcW w:w="7196" w:type="dxa"/>
            <w:tcBorders>
              <w:bottom w:val="single" w:sz="4" w:space="0" w:color="auto"/>
            </w:tcBorders>
            <w:vAlign w:val="center"/>
          </w:tcPr>
          <w:p w14:paraId="47C8F12E" w14:textId="77777777" w:rsidR="00D75F10" w:rsidRPr="007E75C8" w:rsidRDefault="00D75F10" w:rsidP="0012623D">
            <w:pPr>
              <w:pStyle w:val="ChecklistBasis"/>
              <w:ind w:left="187" w:hanging="187"/>
            </w:pPr>
            <w:r w:rsidRPr="007E75C8">
              <w:t>IRB Member Thank You</w:t>
            </w:r>
          </w:p>
        </w:tc>
        <w:tc>
          <w:tcPr>
            <w:tcW w:w="7194" w:type="dxa"/>
            <w:tcBorders>
              <w:bottom w:val="single" w:sz="4" w:space="0" w:color="auto"/>
            </w:tcBorders>
            <w:vAlign w:val="center"/>
          </w:tcPr>
          <w:p w14:paraId="47C8F12F" w14:textId="7E9A1257" w:rsidR="00D75F10" w:rsidRPr="007E75C8" w:rsidRDefault="0012623D" w:rsidP="0012623D">
            <w:pPr>
              <w:pStyle w:val="ChecklistBasis"/>
              <w:ind w:left="162" w:hanging="162"/>
            </w:pPr>
            <w:r w:rsidRPr="007E75C8">
              <w:t xml:space="preserve">HRP-561 - TEMPLATE LETTER - </w:t>
            </w:r>
            <w:r w:rsidR="009F61FD" w:rsidRPr="007E75C8">
              <w:t>IRB Thank You</w:t>
            </w:r>
          </w:p>
        </w:tc>
      </w:tr>
      <w:tr w:rsidR="00333C6C" w:rsidRPr="00E35D91" w14:paraId="47C8F133" w14:textId="77777777" w:rsidTr="000823A7">
        <w:tc>
          <w:tcPr>
            <w:tcW w:w="7196" w:type="dxa"/>
            <w:tcBorders>
              <w:bottom w:val="single" w:sz="4" w:space="0" w:color="auto"/>
            </w:tcBorders>
            <w:vAlign w:val="center"/>
          </w:tcPr>
          <w:p w14:paraId="47C8F131" w14:textId="77777777" w:rsidR="00D75F10" w:rsidRPr="007E75C8" w:rsidRDefault="00D75F10" w:rsidP="0012623D">
            <w:pPr>
              <w:pStyle w:val="ChecklistBasis"/>
              <w:ind w:left="187" w:hanging="187"/>
            </w:pPr>
            <w:r w:rsidRPr="007E75C8">
              <w:t>IRB Member Appreciation</w:t>
            </w:r>
          </w:p>
        </w:tc>
        <w:tc>
          <w:tcPr>
            <w:tcW w:w="7194" w:type="dxa"/>
            <w:tcBorders>
              <w:bottom w:val="single" w:sz="4" w:space="0" w:color="auto"/>
            </w:tcBorders>
            <w:vAlign w:val="center"/>
          </w:tcPr>
          <w:p w14:paraId="47C8F132" w14:textId="2AE06AE4" w:rsidR="00D75F10" w:rsidRPr="007E75C8" w:rsidRDefault="0012623D" w:rsidP="0012623D">
            <w:pPr>
              <w:pStyle w:val="ChecklistBasis"/>
              <w:ind w:left="162" w:hanging="162"/>
            </w:pPr>
            <w:r w:rsidRPr="007E75C8">
              <w:t xml:space="preserve">HRP-562 - TEMPLATE LETTER - </w:t>
            </w:r>
            <w:r w:rsidR="009F61FD" w:rsidRPr="007E75C8">
              <w:t>IRB Thank You</w:t>
            </w:r>
          </w:p>
        </w:tc>
      </w:tr>
      <w:tr w:rsidR="00333C6C" w:rsidRPr="00E35D91" w14:paraId="47C8F142" w14:textId="77777777" w:rsidTr="000823A7">
        <w:tc>
          <w:tcPr>
            <w:tcW w:w="7196" w:type="dxa"/>
            <w:tcBorders>
              <w:bottom w:val="single" w:sz="4" w:space="0" w:color="auto"/>
            </w:tcBorders>
            <w:vAlign w:val="center"/>
          </w:tcPr>
          <w:p w14:paraId="47C8F140" w14:textId="77777777" w:rsidR="00D75F10" w:rsidRPr="007E75C8" w:rsidRDefault="00D75F10" w:rsidP="0012623D">
            <w:pPr>
              <w:pStyle w:val="ChecklistBasis"/>
              <w:ind w:left="187" w:hanging="187"/>
            </w:pPr>
            <w:r w:rsidRPr="007E75C8">
              <w:t>Failure to Submit Emergency Use Report</w:t>
            </w:r>
          </w:p>
        </w:tc>
        <w:tc>
          <w:tcPr>
            <w:tcW w:w="7194" w:type="dxa"/>
            <w:tcBorders>
              <w:bottom w:val="single" w:sz="4" w:space="0" w:color="auto"/>
            </w:tcBorders>
            <w:vAlign w:val="center"/>
          </w:tcPr>
          <w:p w14:paraId="47C8F141" w14:textId="04D56AB8" w:rsidR="00D75F10" w:rsidRPr="007E75C8" w:rsidRDefault="0012623D" w:rsidP="0012623D">
            <w:pPr>
              <w:pStyle w:val="ChecklistBasis"/>
              <w:ind w:left="162" w:hanging="162"/>
            </w:pPr>
            <w:r w:rsidRPr="007E75C8">
              <w:t xml:space="preserve">HRP-551 - TEMPLATE LETTER - </w:t>
            </w:r>
            <w:r w:rsidR="009F61FD" w:rsidRPr="007E75C8">
              <w:t>Failure to Submit EU Report</w:t>
            </w:r>
          </w:p>
        </w:tc>
      </w:tr>
      <w:tr w:rsidR="00D75F10" w:rsidRPr="00E35D91" w14:paraId="47C8F145" w14:textId="77777777" w:rsidTr="000823A7">
        <w:tc>
          <w:tcPr>
            <w:tcW w:w="7196" w:type="dxa"/>
            <w:tcBorders>
              <w:bottom w:val="single" w:sz="4" w:space="0" w:color="auto"/>
            </w:tcBorders>
            <w:vAlign w:val="center"/>
          </w:tcPr>
          <w:p w14:paraId="47C8F143" w14:textId="77777777" w:rsidR="00D75F10" w:rsidRPr="007E75C8" w:rsidRDefault="00D75F10" w:rsidP="0012623D">
            <w:pPr>
              <w:pStyle w:val="ChecklistBasis"/>
              <w:ind w:left="187" w:hanging="187"/>
            </w:pPr>
            <w:r w:rsidRPr="007E75C8">
              <w:t>Failure to Submit Emergency Use Protocol</w:t>
            </w:r>
          </w:p>
        </w:tc>
        <w:tc>
          <w:tcPr>
            <w:tcW w:w="7194" w:type="dxa"/>
            <w:tcBorders>
              <w:bottom w:val="single" w:sz="4" w:space="0" w:color="auto"/>
            </w:tcBorders>
            <w:vAlign w:val="center"/>
          </w:tcPr>
          <w:p w14:paraId="47C8F144" w14:textId="61A09E1A" w:rsidR="00D75F10" w:rsidRPr="007E75C8" w:rsidRDefault="0012623D" w:rsidP="0012623D">
            <w:pPr>
              <w:pStyle w:val="ChecklistBasis"/>
              <w:ind w:left="162" w:hanging="162"/>
            </w:pPr>
            <w:r w:rsidRPr="007E75C8">
              <w:t xml:space="preserve">HRP-553 - TEMPLATE LETTER - </w:t>
            </w:r>
            <w:r w:rsidR="009F61FD" w:rsidRPr="007E75C8">
              <w:t>Failure to Submit EU Protocol</w:t>
            </w:r>
          </w:p>
        </w:tc>
      </w:tr>
    </w:tbl>
    <w:p w14:paraId="47C8F146" w14:textId="77777777" w:rsidR="00D75F10" w:rsidRPr="007E75C8" w:rsidRDefault="00D75F10" w:rsidP="00D75F10"/>
    <w:p w14:paraId="47C8F147" w14:textId="7A7C5D47" w:rsidR="007410E6" w:rsidRPr="007E75C8" w:rsidRDefault="00387DB3" w:rsidP="005239A0">
      <w:r>
        <w:rPr>
          <w:rStyle w:val="FootnoteReference"/>
        </w:rPr>
        <w:footnoteRef/>
      </w:r>
      <w:r>
        <w:t xml:space="preserve"> </w:t>
      </w:r>
      <w:hyperlink r:id="rId12" w:history="1">
        <w:r w:rsidRPr="00CF3B60">
          <w:rPr>
            <w:rStyle w:val="Hyperlink"/>
            <w:sz w:val="20"/>
            <w:szCs w:val="20"/>
          </w:rPr>
          <w:t>OHRP Guidance: Prisoner Research Certification (2020)</w:t>
        </w:r>
      </w:hyperlink>
      <w:r w:rsidRPr="00CF3B60">
        <w:rPr>
          <w:sz w:val="20"/>
          <w:szCs w:val="20"/>
        </w:rPr>
        <w:t xml:space="preserve"> requires institutions to submit the Subpart C Certification form when conducting research involving prisoners. OHRP encourages electronic submission of Subpart C certifications to </w:t>
      </w:r>
      <w:hyperlink r:id="rId13" w:history="1">
        <w:r w:rsidRPr="00CF3B60">
          <w:rPr>
            <w:rStyle w:val="Hyperlink"/>
            <w:sz w:val="20"/>
            <w:szCs w:val="20"/>
          </w:rPr>
          <w:t>subpartc@hhs.gov</w:t>
        </w:r>
      </w:hyperlink>
    </w:p>
    <w:sectPr w:rsidR="007410E6" w:rsidRPr="007E75C8" w:rsidSect="00A260BF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5840" w:h="12240" w:orient="landscape"/>
      <w:pgMar w:top="720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216A3" w14:textId="77777777" w:rsidR="00CA6049" w:rsidRDefault="00CA6049">
      <w:r>
        <w:separator/>
      </w:r>
    </w:p>
  </w:endnote>
  <w:endnote w:type="continuationSeparator" w:id="0">
    <w:p w14:paraId="39C6A28E" w14:textId="77777777" w:rsidR="00CA6049" w:rsidRDefault="00CA6049">
      <w:r>
        <w:continuationSeparator/>
      </w:r>
    </w:p>
  </w:endnote>
  <w:endnote w:type="continuationNotice" w:id="1">
    <w:p w14:paraId="6934880B" w14:textId="77777777" w:rsidR="00CA6049" w:rsidRDefault="00CA604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enguiat Bk BT">
    <w:charset w:val="00"/>
    <w:family w:val="roman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E668C" w14:textId="77777777" w:rsidR="00DF3D69" w:rsidRDefault="00DF3D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8F162" w14:textId="04E16518" w:rsidR="00901939" w:rsidRPr="001E3EFB" w:rsidRDefault="00CA6049" w:rsidP="009A4D83">
    <w:pPr>
      <w:pStyle w:val="SOPFooter"/>
      <w:tabs>
        <w:tab w:val="right" w:pos="14400"/>
      </w:tabs>
      <w:jc w:val="left"/>
    </w:pPr>
    <w:hyperlink r:id="rId1" w:history="1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46F4A" w14:textId="77777777" w:rsidR="00DF3D69" w:rsidRDefault="00DF3D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3DD30E" w14:textId="77777777" w:rsidR="00CA6049" w:rsidRDefault="00CA6049">
      <w:r>
        <w:separator/>
      </w:r>
    </w:p>
  </w:footnote>
  <w:footnote w:type="continuationSeparator" w:id="0">
    <w:p w14:paraId="4E3B748B" w14:textId="77777777" w:rsidR="00CA6049" w:rsidRDefault="00CA6049">
      <w:r>
        <w:continuationSeparator/>
      </w:r>
    </w:p>
  </w:footnote>
  <w:footnote w:type="continuationNotice" w:id="1">
    <w:p w14:paraId="51AD33BC" w14:textId="77777777" w:rsidR="00CA6049" w:rsidRDefault="00CA6049">
      <w:pPr>
        <w:spacing w:after="0" w:line="240" w:lineRule="auto"/>
      </w:pPr>
    </w:p>
  </w:footnote>
  <w:footnote w:id="2">
    <w:p w14:paraId="68DAFDAD" w14:textId="4AECD463" w:rsidR="00ED1C94" w:rsidRDefault="00ED1C9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9C7352">
        <w:t>This document satisfies AAHRPP elements I.1.A, I.5.D, I-9, II.2.A, II.2.G, II.2.H, II.2.E-II.2.E.2, III.2.D</w:t>
      </w:r>
    </w:p>
  </w:footnote>
  <w:footnote w:id="3">
    <w:p w14:paraId="7F71C626" w14:textId="77777777" w:rsidR="006B2CED" w:rsidRDefault="006B2CED" w:rsidP="006B2CED">
      <w:pPr>
        <w:pStyle w:val="FootnoteText"/>
      </w:pPr>
      <w:r>
        <w:rPr>
          <w:rStyle w:val="FootnoteReference"/>
        </w:rPr>
        <w:footnoteRef/>
      </w:r>
      <w:r>
        <w:t xml:space="preserve"> See: </w:t>
      </w:r>
      <w:r w:rsidRPr="00CE43DE">
        <w:t>https://www.hhs.gov/sites/default/files/irpt-pra-incident-report-form.pdf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6EBFAF" w14:textId="77777777" w:rsidR="00DF3D69" w:rsidRDefault="00DF3D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5" w:type="pct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Look w:val="04A0" w:firstRow="1" w:lastRow="0" w:firstColumn="1" w:lastColumn="0" w:noHBand="0" w:noVBand="1"/>
    </w:tblPr>
    <w:tblGrid>
      <w:gridCol w:w="2250"/>
      <w:gridCol w:w="4500"/>
      <w:gridCol w:w="4230"/>
      <w:gridCol w:w="3429"/>
    </w:tblGrid>
    <w:tr w:rsidR="00901939" w14:paraId="6DEBBF9E" w14:textId="77777777" w:rsidTr="00D20745">
      <w:trPr>
        <w:cantSplit/>
        <w:trHeight w:val="260"/>
      </w:trPr>
      <w:tc>
        <w:tcPr>
          <w:tcW w:w="2250" w:type="dxa"/>
          <w:vMerge w:val="restart"/>
          <w:tcBorders>
            <w:top w:val="nil"/>
            <w:left w:val="nil"/>
            <w:bottom w:val="nil"/>
            <w:right w:val="single" w:sz="4" w:space="0" w:color="auto"/>
          </w:tcBorders>
          <w:vAlign w:val="center"/>
          <w:hideMark/>
        </w:tcPr>
        <w:p w14:paraId="1C256266" w14:textId="1DA8E7D4" w:rsidR="00901939" w:rsidRDefault="00D20745" w:rsidP="00EA3541">
          <w:pPr>
            <w:spacing w:after="0"/>
            <w:jc w:val="center"/>
            <w:rPr>
              <w:rFonts w:ascii="Arial" w:eastAsia="Times New Roman" w:hAnsi="Arial" w:cs="Arial"/>
              <w:sz w:val="24"/>
              <w:szCs w:val="24"/>
            </w:rPr>
          </w:pPr>
          <w:r>
            <w:rPr>
              <w:rFonts w:ascii="Arial" w:eastAsia="Times New Roman" w:hAnsi="Arial" w:cs="Arial"/>
              <w:noProof/>
              <w:sz w:val="24"/>
              <w:szCs w:val="24"/>
            </w:rPr>
            <w:drawing>
              <wp:anchor distT="0" distB="0" distL="114300" distR="114300" simplePos="0" relativeHeight="251659264" behindDoc="0" locked="0" layoutInCell="1" allowOverlap="1" wp14:anchorId="49424D9A" wp14:editId="031AA435">
                <wp:simplePos x="0" y="0"/>
                <wp:positionH relativeFrom="column">
                  <wp:posOffset>-34290</wp:posOffset>
                </wp:positionH>
                <wp:positionV relativeFrom="paragraph">
                  <wp:posOffset>-22860</wp:posOffset>
                </wp:positionV>
                <wp:extent cx="1347470" cy="713105"/>
                <wp:effectExtent l="0" t="0" r="5080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47470" cy="7131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215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13CA0A5" w14:textId="77777777" w:rsidR="00901939" w:rsidRDefault="00901939" w:rsidP="006A1F40">
          <w:pPr>
            <w:pStyle w:val="SOPName"/>
            <w:spacing w:before="120" w:after="120"/>
            <w:jc w:val="center"/>
            <w:rPr>
              <w:rFonts w:ascii="Arial" w:hAnsi="Arial" w:cs="Arial"/>
            </w:rPr>
          </w:pPr>
          <w:r w:rsidRPr="00A05F76">
            <w:rPr>
              <w:rStyle w:val="SOPLeader"/>
              <w:rFonts w:ascii="Arial" w:hAnsi="Arial" w:cs="Arial"/>
            </w:rPr>
            <w:t xml:space="preserve">WORKSHEET: </w:t>
          </w:r>
          <w:r w:rsidRPr="001548A9">
            <w:rPr>
              <w:rStyle w:val="SOPLeader"/>
              <w:rFonts w:ascii="Arial" w:hAnsi="Arial" w:cs="Arial"/>
            </w:rPr>
            <w:t>Communication of Review Results</w:t>
          </w:r>
        </w:p>
      </w:tc>
    </w:tr>
    <w:tr w:rsidR="00901939" w14:paraId="61A59060" w14:textId="77777777" w:rsidTr="00D20745">
      <w:trPr>
        <w:cantSplit/>
        <w:trHeight w:val="288"/>
      </w:trPr>
      <w:tc>
        <w:tcPr>
          <w:tcW w:w="2250" w:type="dxa"/>
          <w:vMerge/>
          <w:tcBorders>
            <w:top w:val="nil"/>
            <w:left w:val="nil"/>
            <w:bottom w:val="nil"/>
            <w:right w:val="single" w:sz="4" w:space="0" w:color="auto"/>
          </w:tcBorders>
          <w:vAlign w:val="center"/>
          <w:hideMark/>
        </w:tcPr>
        <w:p w14:paraId="0822FCE6" w14:textId="77777777" w:rsidR="00901939" w:rsidRDefault="00901939" w:rsidP="006A1F40">
          <w:pPr>
            <w:spacing w:after="0"/>
            <w:rPr>
              <w:rFonts w:ascii="Arial" w:hAnsi="Arial" w:cs="Arial"/>
              <w:sz w:val="24"/>
              <w:szCs w:val="24"/>
            </w:rPr>
          </w:pPr>
        </w:p>
      </w:tc>
      <w:tc>
        <w:tcPr>
          <w:tcW w:w="450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414CB7A1" w14:textId="77777777" w:rsidR="00901939" w:rsidRDefault="00901939" w:rsidP="006A1F40">
          <w:pPr>
            <w:pStyle w:val="SOPTableHeader"/>
            <w:spacing w:after="0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NUMBER</w:t>
          </w:r>
        </w:p>
      </w:tc>
      <w:tc>
        <w:tcPr>
          <w:tcW w:w="423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372D7E8B" w14:textId="77777777" w:rsidR="00901939" w:rsidRDefault="00901939" w:rsidP="006A1F40">
          <w:pPr>
            <w:pStyle w:val="SOPTableHeader"/>
            <w:spacing w:after="0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DATE</w:t>
          </w:r>
        </w:p>
      </w:tc>
      <w:tc>
        <w:tcPr>
          <w:tcW w:w="342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675C7947" w14:textId="77777777" w:rsidR="00901939" w:rsidRDefault="00901939" w:rsidP="006A1F40">
          <w:pPr>
            <w:pStyle w:val="SOPTableHeader"/>
            <w:spacing w:after="0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PAGE</w:t>
          </w:r>
        </w:p>
      </w:tc>
    </w:tr>
    <w:tr w:rsidR="00901939" w14:paraId="1667CED7" w14:textId="77777777" w:rsidTr="00D20745">
      <w:trPr>
        <w:cantSplit/>
        <w:trHeight w:val="288"/>
      </w:trPr>
      <w:tc>
        <w:tcPr>
          <w:tcW w:w="2250" w:type="dxa"/>
          <w:vMerge/>
          <w:tcBorders>
            <w:top w:val="nil"/>
            <w:left w:val="nil"/>
            <w:bottom w:val="nil"/>
            <w:right w:val="single" w:sz="4" w:space="0" w:color="auto"/>
          </w:tcBorders>
          <w:vAlign w:val="center"/>
          <w:hideMark/>
        </w:tcPr>
        <w:p w14:paraId="27A0AF2F" w14:textId="77777777" w:rsidR="00901939" w:rsidRDefault="00901939" w:rsidP="006A1F40">
          <w:pPr>
            <w:spacing w:after="0"/>
            <w:rPr>
              <w:rFonts w:ascii="Arial" w:hAnsi="Arial" w:cs="Arial"/>
              <w:sz w:val="24"/>
              <w:szCs w:val="24"/>
            </w:rPr>
          </w:pPr>
        </w:p>
      </w:tc>
      <w:tc>
        <w:tcPr>
          <w:tcW w:w="450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5A6D5EA9" w14:textId="77777777" w:rsidR="00901939" w:rsidRDefault="00901939" w:rsidP="006A1F40">
          <w:pPr>
            <w:pStyle w:val="SOPTableEntry"/>
            <w:spacing w:after="0"/>
            <w:rPr>
              <w:rFonts w:ascii="Arial" w:hAnsi="Arial" w:cs="Arial"/>
              <w:szCs w:val="20"/>
            </w:rPr>
          </w:pPr>
          <w:r>
            <w:rPr>
              <w:rFonts w:ascii="Arial" w:hAnsi="Arial" w:cs="Arial"/>
            </w:rPr>
            <w:t>HRP-303</w:t>
          </w:r>
        </w:p>
      </w:tc>
      <w:tc>
        <w:tcPr>
          <w:tcW w:w="423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30D56944" w14:textId="4F541430" w:rsidR="00901939" w:rsidRDefault="00DF3D69" w:rsidP="006A1F40">
          <w:pPr>
            <w:pStyle w:val="SOPTableEntry"/>
            <w:spacing w:after="0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03/17/2022</w:t>
          </w:r>
        </w:p>
      </w:tc>
      <w:tc>
        <w:tcPr>
          <w:tcW w:w="342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06341073" w14:textId="77777777" w:rsidR="00901939" w:rsidRDefault="00901939" w:rsidP="006A1F40">
          <w:pPr>
            <w:pStyle w:val="SOPTableEntry"/>
            <w:spacing w:after="0"/>
            <w:rPr>
              <w:rFonts w:ascii="Arial" w:hAnsi="Arial" w:cs="Arial"/>
            </w:rPr>
          </w:pPr>
          <w:r>
            <w:rPr>
              <w:rFonts w:ascii="Arial" w:hAnsi="Arial" w:cs="Arial"/>
            </w:rPr>
            <w:fldChar w:fldCharType="begin"/>
          </w:r>
          <w:r>
            <w:rPr>
              <w:rFonts w:ascii="Arial" w:hAnsi="Arial" w:cs="Arial"/>
            </w:rPr>
            <w:instrText xml:space="preserve"> PAGE </w:instrText>
          </w:r>
          <w:r>
            <w:rPr>
              <w:rFonts w:ascii="Arial" w:hAnsi="Arial" w:cs="Arial"/>
            </w:rPr>
            <w:fldChar w:fldCharType="separate"/>
          </w:r>
          <w:r>
            <w:rPr>
              <w:rFonts w:ascii="Arial" w:hAnsi="Arial" w:cs="Arial"/>
              <w:noProof/>
            </w:rPr>
            <w:t>1</w:t>
          </w:r>
          <w:r>
            <w:rPr>
              <w:rFonts w:ascii="Arial" w:hAnsi="Arial" w:cs="Arial"/>
            </w:rPr>
            <w:fldChar w:fldCharType="end"/>
          </w:r>
          <w:r>
            <w:rPr>
              <w:rFonts w:ascii="Arial" w:hAnsi="Arial" w:cs="Arial"/>
            </w:rPr>
            <w:t xml:space="preserve"> of </w:t>
          </w:r>
          <w:r>
            <w:rPr>
              <w:rFonts w:ascii="Arial" w:hAnsi="Arial" w:cs="Arial"/>
            </w:rPr>
            <w:fldChar w:fldCharType="begin"/>
          </w:r>
          <w:r>
            <w:rPr>
              <w:rFonts w:ascii="Arial" w:hAnsi="Arial" w:cs="Arial"/>
              <w:noProof/>
            </w:rPr>
            <w:instrText xml:space="preserve"> NUMPAGES </w:instrText>
          </w:r>
          <w:r>
            <w:rPr>
              <w:rFonts w:ascii="Arial" w:hAnsi="Arial" w:cs="Arial"/>
            </w:rPr>
            <w:fldChar w:fldCharType="separate"/>
          </w:r>
          <w:r>
            <w:rPr>
              <w:rFonts w:ascii="Arial" w:hAnsi="Arial" w:cs="Arial"/>
              <w:noProof/>
            </w:rPr>
            <w:t>6</w:t>
          </w:r>
          <w:r>
            <w:rPr>
              <w:rFonts w:ascii="Arial" w:hAnsi="Arial" w:cs="Arial"/>
            </w:rPr>
            <w:fldChar w:fldCharType="end"/>
          </w:r>
        </w:p>
      </w:tc>
    </w:tr>
  </w:tbl>
  <w:p w14:paraId="47C8F15D" w14:textId="77777777" w:rsidR="00901939" w:rsidRPr="006A1F40" w:rsidRDefault="00901939">
    <w:pPr>
      <w:pStyle w:val="Header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EF5A5" w14:textId="77777777" w:rsidR="00DF3D69" w:rsidRDefault="00DF3D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6A4F0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F74473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EB98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04EB5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4E67BD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B669F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B7C52A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008CA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629F7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A75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FC5249"/>
    <w:multiLevelType w:val="hybridMultilevel"/>
    <w:tmpl w:val="64FEEFFA"/>
    <w:lvl w:ilvl="0" w:tplc="1346BC7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D70051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1CCB4369"/>
    <w:multiLevelType w:val="multilevel"/>
    <w:tmpl w:val="D542DB5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23315188"/>
    <w:multiLevelType w:val="multilevel"/>
    <w:tmpl w:val="BFD4D66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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2D0F427F"/>
    <w:multiLevelType w:val="multilevel"/>
    <w:tmpl w:val="7C983B5A"/>
    <w:lvl w:ilvl="0">
      <w:start w:val="1"/>
      <w:numFmt w:val="decimal"/>
      <w:pStyle w:val="BodyHeader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32D01623"/>
    <w:multiLevelType w:val="multilevel"/>
    <w:tmpl w:val="1052776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 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39123831"/>
    <w:multiLevelType w:val="multilevel"/>
    <w:tmpl w:val="1E46EDF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3D966D96"/>
    <w:multiLevelType w:val="multilevel"/>
    <w:tmpl w:val="E4D2EB1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47682879"/>
    <w:multiLevelType w:val="multilevel"/>
    <w:tmpl w:val="02B8A496"/>
    <w:lvl w:ilvl="0">
      <w:start w:val="1"/>
      <w:numFmt w:val="decimal"/>
      <w:pStyle w:val="ChecklistLevel1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pStyle w:val="ChecklistLevel2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pStyle w:val="ChecklistLevel3"/>
      <w:lvlText w:val="☐    %1.%2.%3"/>
      <w:lvlJc w:val="left"/>
      <w:pPr>
        <w:tabs>
          <w:tab w:val="num" w:pos="2268"/>
        </w:tabs>
        <w:ind w:left="226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pStyle w:val="ChecklistLevel4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47BD6C7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0" w15:restartNumberingAfterBreak="0">
    <w:nsid w:val="524A280B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1" w15:restartNumberingAfterBreak="0">
    <w:nsid w:val="56FA05BC"/>
    <w:multiLevelType w:val="multilevel"/>
    <w:tmpl w:val="EFD2DE5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575226EF"/>
    <w:multiLevelType w:val="multilevel"/>
    <w:tmpl w:val="45AA0FC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Benguiat Bk BT" w:hAnsi="Benguiat Bk BT" w:hint="default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623725A3"/>
    <w:multiLevelType w:val="multilevel"/>
    <w:tmpl w:val="5A0AAA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694E1614"/>
    <w:multiLevelType w:val="multilevel"/>
    <w:tmpl w:val="5A0AAA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6B7F40EA"/>
    <w:multiLevelType w:val="multilevel"/>
    <w:tmpl w:val="2E7A5782"/>
    <w:lvl w:ilvl="0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A81A84"/>
    <w:multiLevelType w:val="multilevel"/>
    <w:tmpl w:val="D9089B0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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75145A88"/>
    <w:multiLevelType w:val="multilevel"/>
    <w:tmpl w:val="8548BCE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79CB41C3"/>
    <w:multiLevelType w:val="multilevel"/>
    <w:tmpl w:val="02B8A49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7C4D63CA"/>
    <w:multiLevelType w:val="hybridMultilevel"/>
    <w:tmpl w:val="F080F2A0"/>
    <w:lvl w:ilvl="0" w:tplc="319C98E4">
      <w:start w:val="1"/>
      <w:numFmt w:val="bullet"/>
      <w:pStyle w:val="ChecklistSimple"/>
      <w:lvlText w:val="☐"/>
      <w:lvlJc w:val="left"/>
      <w:pPr>
        <w:tabs>
          <w:tab w:val="num" w:pos="360"/>
        </w:tabs>
        <w:ind w:left="360" w:hanging="360"/>
      </w:pPr>
      <w:rPr>
        <w:rFonts w:ascii="Arial Unicode MS" w:eastAsia="Arial Unicode MS" w:hAnsi="Arial Unicode MS" w:hint="eastAsia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60765B"/>
    <w:multiLevelType w:val="multilevel"/>
    <w:tmpl w:val="ED5436C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426971183">
    <w:abstractNumId w:val="19"/>
  </w:num>
  <w:num w:numId="2" w16cid:durableId="149489813">
    <w:abstractNumId w:val="11"/>
  </w:num>
  <w:num w:numId="3" w16cid:durableId="583222055">
    <w:abstractNumId w:val="20"/>
  </w:num>
  <w:num w:numId="4" w16cid:durableId="1117872930">
    <w:abstractNumId w:val="9"/>
  </w:num>
  <w:num w:numId="5" w16cid:durableId="223489115">
    <w:abstractNumId w:val="7"/>
  </w:num>
  <w:num w:numId="6" w16cid:durableId="2059552412">
    <w:abstractNumId w:val="6"/>
  </w:num>
  <w:num w:numId="7" w16cid:durableId="1620334607">
    <w:abstractNumId w:val="5"/>
  </w:num>
  <w:num w:numId="8" w16cid:durableId="1302735036">
    <w:abstractNumId w:val="4"/>
  </w:num>
  <w:num w:numId="9" w16cid:durableId="1628387859">
    <w:abstractNumId w:val="8"/>
  </w:num>
  <w:num w:numId="10" w16cid:durableId="1199515430">
    <w:abstractNumId w:val="3"/>
  </w:num>
  <w:num w:numId="11" w16cid:durableId="1082675630">
    <w:abstractNumId w:val="2"/>
  </w:num>
  <w:num w:numId="12" w16cid:durableId="1798571918">
    <w:abstractNumId w:val="1"/>
  </w:num>
  <w:num w:numId="13" w16cid:durableId="2064207884">
    <w:abstractNumId w:val="0"/>
  </w:num>
  <w:num w:numId="14" w16cid:durableId="1077748311">
    <w:abstractNumId w:val="18"/>
  </w:num>
  <w:num w:numId="15" w16cid:durableId="2135051478">
    <w:abstractNumId w:val="21"/>
  </w:num>
  <w:num w:numId="16" w16cid:durableId="398285323">
    <w:abstractNumId w:val="26"/>
  </w:num>
  <w:num w:numId="17" w16cid:durableId="371804233">
    <w:abstractNumId w:val="13"/>
  </w:num>
  <w:num w:numId="18" w16cid:durableId="66079340">
    <w:abstractNumId w:val="24"/>
  </w:num>
  <w:num w:numId="19" w16cid:durableId="429087205">
    <w:abstractNumId w:val="23"/>
  </w:num>
  <w:num w:numId="20" w16cid:durableId="1283072782">
    <w:abstractNumId w:val="22"/>
  </w:num>
  <w:num w:numId="21" w16cid:durableId="1966110556">
    <w:abstractNumId w:val="27"/>
  </w:num>
  <w:num w:numId="22" w16cid:durableId="2011104225">
    <w:abstractNumId w:val="16"/>
  </w:num>
  <w:num w:numId="23" w16cid:durableId="1185242459">
    <w:abstractNumId w:val="12"/>
  </w:num>
  <w:num w:numId="24" w16cid:durableId="1614940872">
    <w:abstractNumId w:val="30"/>
  </w:num>
  <w:num w:numId="25" w16cid:durableId="1120880752">
    <w:abstractNumId w:val="15"/>
  </w:num>
  <w:num w:numId="26" w16cid:durableId="1405569153">
    <w:abstractNumId w:val="28"/>
  </w:num>
  <w:num w:numId="27" w16cid:durableId="76981682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981964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27062808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62623496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5389532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77937438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481432977">
    <w:abstractNumId w:val="29"/>
  </w:num>
  <w:num w:numId="34" w16cid:durableId="62023608">
    <w:abstractNumId w:val="25"/>
  </w:num>
  <w:num w:numId="35" w16cid:durableId="2112359144">
    <w:abstractNumId w:val="17"/>
  </w:num>
  <w:num w:numId="36" w16cid:durableId="553542982">
    <w:abstractNumId w:val="10"/>
  </w:num>
  <w:num w:numId="37" w16cid:durableId="41223757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linkStyles/>
  <w:stylePaneFormatFilter w:val="3F02" w:allStyles="0" w:customStyles="1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0tDQ2MTUwMwAiIyUdpeDU4uLM/DyQAqNaAHt+wRIsAAAA"/>
    <w:docVar w:name="dgnword-docGUID" w:val="{92B8BDC6-9619-4390-8C2D-9755F5C45DDF}"/>
    <w:docVar w:name="dgnword-eventsink" w:val="161904792"/>
  </w:docVars>
  <w:rsids>
    <w:rsidRoot w:val="004F4A31"/>
    <w:rsid w:val="000008D0"/>
    <w:rsid w:val="0001223D"/>
    <w:rsid w:val="000143B8"/>
    <w:rsid w:val="00024B86"/>
    <w:rsid w:val="00024F38"/>
    <w:rsid w:val="00031F13"/>
    <w:rsid w:val="00037ADD"/>
    <w:rsid w:val="00037FD2"/>
    <w:rsid w:val="00065E31"/>
    <w:rsid w:val="0007384B"/>
    <w:rsid w:val="00076A61"/>
    <w:rsid w:val="00080A2B"/>
    <w:rsid w:val="000817C3"/>
    <w:rsid w:val="00082120"/>
    <w:rsid w:val="000823A7"/>
    <w:rsid w:val="000824D4"/>
    <w:rsid w:val="000954C3"/>
    <w:rsid w:val="000A489F"/>
    <w:rsid w:val="000B2C66"/>
    <w:rsid w:val="000B360C"/>
    <w:rsid w:val="000B7788"/>
    <w:rsid w:val="000D45EE"/>
    <w:rsid w:val="000D4DBD"/>
    <w:rsid w:val="000D6E19"/>
    <w:rsid w:val="000E10A0"/>
    <w:rsid w:val="000E6154"/>
    <w:rsid w:val="000F5026"/>
    <w:rsid w:val="000F7212"/>
    <w:rsid w:val="00102CF9"/>
    <w:rsid w:val="00106EA8"/>
    <w:rsid w:val="001108D8"/>
    <w:rsid w:val="001109B3"/>
    <w:rsid w:val="00117330"/>
    <w:rsid w:val="0011763D"/>
    <w:rsid w:val="0012623D"/>
    <w:rsid w:val="00127040"/>
    <w:rsid w:val="001439D2"/>
    <w:rsid w:val="001464AB"/>
    <w:rsid w:val="00194A43"/>
    <w:rsid w:val="001A720E"/>
    <w:rsid w:val="001B325F"/>
    <w:rsid w:val="001B32AB"/>
    <w:rsid w:val="001B56EF"/>
    <w:rsid w:val="001C1A46"/>
    <w:rsid w:val="001C7B01"/>
    <w:rsid w:val="001D3467"/>
    <w:rsid w:val="001D4C03"/>
    <w:rsid w:val="001D4CC2"/>
    <w:rsid w:val="001D5C70"/>
    <w:rsid w:val="001E3EFB"/>
    <w:rsid w:val="001E78B8"/>
    <w:rsid w:val="001F218E"/>
    <w:rsid w:val="001F2885"/>
    <w:rsid w:val="001F77E6"/>
    <w:rsid w:val="002144B6"/>
    <w:rsid w:val="0022329C"/>
    <w:rsid w:val="002266CE"/>
    <w:rsid w:val="00226F9A"/>
    <w:rsid w:val="002274A0"/>
    <w:rsid w:val="00232DE7"/>
    <w:rsid w:val="002418C1"/>
    <w:rsid w:val="00245C02"/>
    <w:rsid w:val="0025719C"/>
    <w:rsid w:val="002641D5"/>
    <w:rsid w:val="002675F3"/>
    <w:rsid w:val="0028619D"/>
    <w:rsid w:val="002969FC"/>
    <w:rsid w:val="002B3351"/>
    <w:rsid w:val="002C0804"/>
    <w:rsid w:val="002C2DDC"/>
    <w:rsid w:val="002D08E2"/>
    <w:rsid w:val="002E5546"/>
    <w:rsid w:val="0030441F"/>
    <w:rsid w:val="00305112"/>
    <w:rsid w:val="0030795F"/>
    <w:rsid w:val="00307FA0"/>
    <w:rsid w:val="003133C0"/>
    <w:rsid w:val="00315FC0"/>
    <w:rsid w:val="00320A2A"/>
    <w:rsid w:val="00320B4A"/>
    <w:rsid w:val="00321577"/>
    <w:rsid w:val="00327059"/>
    <w:rsid w:val="00333C6C"/>
    <w:rsid w:val="00341315"/>
    <w:rsid w:val="003443C6"/>
    <w:rsid w:val="00345F2C"/>
    <w:rsid w:val="00352DFC"/>
    <w:rsid w:val="00357F8C"/>
    <w:rsid w:val="0036158F"/>
    <w:rsid w:val="00365313"/>
    <w:rsid w:val="00380737"/>
    <w:rsid w:val="003810A1"/>
    <w:rsid w:val="00387DB3"/>
    <w:rsid w:val="003B1662"/>
    <w:rsid w:val="003B7F4D"/>
    <w:rsid w:val="003E1AF6"/>
    <w:rsid w:val="003E6066"/>
    <w:rsid w:val="00405DCA"/>
    <w:rsid w:val="004075BC"/>
    <w:rsid w:val="004113B3"/>
    <w:rsid w:val="004303EB"/>
    <w:rsid w:val="00430447"/>
    <w:rsid w:val="00431E72"/>
    <w:rsid w:val="00436538"/>
    <w:rsid w:val="00440133"/>
    <w:rsid w:val="00443865"/>
    <w:rsid w:val="00447E0A"/>
    <w:rsid w:val="004509A0"/>
    <w:rsid w:val="00466E6B"/>
    <w:rsid w:val="00474714"/>
    <w:rsid w:val="004801C9"/>
    <w:rsid w:val="00483CF4"/>
    <w:rsid w:val="0049312E"/>
    <w:rsid w:val="004A2EAD"/>
    <w:rsid w:val="004A7753"/>
    <w:rsid w:val="004B71D6"/>
    <w:rsid w:val="004B7D8D"/>
    <w:rsid w:val="004C38A2"/>
    <w:rsid w:val="004D2EA4"/>
    <w:rsid w:val="004D595F"/>
    <w:rsid w:val="004D5E64"/>
    <w:rsid w:val="004E5B32"/>
    <w:rsid w:val="004E704F"/>
    <w:rsid w:val="004F4A31"/>
    <w:rsid w:val="005166F1"/>
    <w:rsid w:val="00517092"/>
    <w:rsid w:val="005239A0"/>
    <w:rsid w:val="00525D9D"/>
    <w:rsid w:val="00526CD9"/>
    <w:rsid w:val="00534ADA"/>
    <w:rsid w:val="00544C2A"/>
    <w:rsid w:val="005511E6"/>
    <w:rsid w:val="00555204"/>
    <w:rsid w:val="005658FC"/>
    <w:rsid w:val="00572B49"/>
    <w:rsid w:val="005958C9"/>
    <w:rsid w:val="005A0D22"/>
    <w:rsid w:val="005A59B8"/>
    <w:rsid w:val="005A61DE"/>
    <w:rsid w:val="005A6CEE"/>
    <w:rsid w:val="005C398E"/>
    <w:rsid w:val="005C6265"/>
    <w:rsid w:val="005F5F53"/>
    <w:rsid w:val="005F749E"/>
    <w:rsid w:val="00601571"/>
    <w:rsid w:val="00605901"/>
    <w:rsid w:val="0060631D"/>
    <w:rsid w:val="006237FC"/>
    <w:rsid w:val="00624B48"/>
    <w:rsid w:val="00627E1E"/>
    <w:rsid w:val="006334F7"/>
    <w:rsid w:val="00647ECF"/>
    <w:rsid w:val="00654110"/>
    <w:rsid w:val="00662B81"/>
    <w:rsid w:val="00664047"/>
    <w:rsid w:val="0067013B"/>
    <w:rsid w:val="00671083"/>
    <w:rsid w:val="006856B1"/>
    <w:rsid w:val="0069117E"/>
    <w:rsid w:val="00697D7A"/>
    <w:rsid w:val="006A1F40"/>
    <w:rsid w:val="006A7F27"/>
    <w:rsid w:val="006B17CD"/>
    <w:rsid w:val="006B2CED"/>
    <w:rsid w:val="006B6E17"/>
    <w:rsid w:val="0070482A"/>
    <w:rsid w:val="00704B07"/>
    <w:rsid w:val="00706119"/>
    <w:rsid w:val="00713A61"/>
    <w:rsid w:val="00716BD8"/>
    <w:rsid w:val="00721353"/>
    <w:rsid w:val="007221F2"/>
    <w:rsid w:val="00733785"/>
    <w:rsid w:val="00734134"/>
    <w:rsid w:val="007357CC"/>
    <w:rsid w:val="007410E6"/>
    <w:rsid w:val="007433CB"/>
    <w:rsid w:val="00746AEB"/>
    <w:rsid w:val="007525CC"/>
    <w:rsid w:val="0077604D"/>
    <w:rsid w:val="00777266"/>
    <w:rsid w:val="00781BE6"/>
    <w:rsid w:val="00795370"/>
    <w:rsid w:val="00797A20"/>
    <w:rsid w:val="007A095B"/>
    <w:rsid w:val="007B1DDF"/>
    <w:rsid w:val="007B2746"/>
    <w:rsid w:val="007B7716"/>
    <w:rsid w:val="007C3E48"/>
    <w:rsid w:val="007D4352"/>
    <w:rsid w:val="007E75C8"/>
    <w:rsid w:val="007F38A6"/>
    <w:rsid w:val="0081385F"/>
    <w:rsid w:val="00816A2E"/>
    <w:rsid w:val="00823635"/>
    <w:rsid w:val="008319F6"/>
    <w:rsid w:val="00832A53"/>
    <w:rsid w:val="008457B9"/>
    <w:rsid w:val="00854F48"/>
    <w:rsid w:val="00857CEA"/>
    <w:rsid w:val="00863747"/>
    <w:rsid w:val="00867FE8"/>
    <w:rsid w:val="00873B19"/>
    <w:rsid w:val="0088694A"/>
    <w:rsid w:val="00894E3C"/>
    <w:rsid w:val="008A2BC6"/>
    <w:rsid w:val="008B64E4"/>
    <w:rsid w:val="008C2D22"/>
    <w:rsid w:val="008C7C05"/>
    <w:rsid w:val="008D4203"/>
    <w:rsid w:val="008F4607"/>
    <w:rsid w:val="008F5C72"/>
    <w:rsid w:val="00901939"/>
    <w:rsid w:val="00902A85"/>
    <w:rsid w:val="00911FE4"/>
    <w:rsid w:val="00922595"/>
    <w:rsid w:val="0093281A"/>
    <w:rsid w:val="009349EA"/>
    <w:rsid w:val="00935087"/>
    <w:rsid w:val="00944550"/>
    <w:rsid w:val="00947CBF"/>
    <w:rsid w:val="0096219E"/>
    <w:rsid w:val="00965EF2"/>
    <w:rsid w:val="00980843"/>
    <w:rsid w:val="00993341"/>
    <w:rsid w:val="009969D2"/>
    <w:rsid w:val="00996B05"/>
    <w:rsid w:val="009A47FD"/>
    <w:rsid w:val="009A4D83"/>
    <w:rsid w:val="009B3FBF"/>
    <w:rsid w:val="009B77CE"/>
    <w:rsid w:val="009E5F39"/>
    <w:rsid w:val="009F4068"/>
    <w:rsid w:val="009F61FD"/>
    <w:rsid w:val="00A00F73"/>
    <w:rsid w:val="00A05445"/>
    <w:rsid w:val="00A05F76"/>
    <w:rsid w:val="00A141A5"/>
    <w:rsid w:val="00A203E7"/>
    <w:rsid w:val="00A25B8E"/>
    <w:rsid w:val="00A260BF"/>
    <w:rsid w:val="00A41205"/>
    <w:rsid w:val="00A43D51"/>
    <w:rsid w:val="00A874C8"/>
    <w:rsid w:val="00A94E5B"/>
    <w:rsid w:val="00A96AA9"/>
    <w:rsid w:val="00AB0374"/>
    <w:rsid w:val="00AB4D83"/>
    <w:rsid w:val="00AC2414"/>
    <w:rsid w:val="00AC7C57"/>
    <w:rsid w:val="00AD23A3"/>
    <w:rsid w:val="00AD4F01"/>
    <w:rsid w:val="00AD4F24"/>
    <w:rsid w:val="00AD5394"/>
    <w:rsid w:val="00AD73D9"/>
    <w:rsid w:val="00AE1DBD"/>
    <w:rsid w:val="00AE2818"/>
    <w:rsid w:val="00AF6A27"/>
    <w:rsid w:val="00B021F8"/>
    <w:rsid w:val="00B15649"/>
    <w:rsid w:val="00B21CF9"/>
    <w:rsid w:val="00B24485"/>
    <w:rsid w:val="00B31170"/>
    <w:rsid w:val="00B43DB2"/>
    <w:rsid w:val="00B56D37"/>
    <w:rsid w:val="00B6555D"/>
    <w:rsid w:val="00B75FFA"/>
    <w:rsid w:val="00B8075E"/>
    <w:rsid w:val="00B84187"/>
    <w:rsid w:val="00B91745"/>
    <w:rsid w:val="00BA00A1"/>
    <w:rsid w:val="00BC4FCA"/>
    <w:rsid w:val="00BC4FCE"/>
    <w:rsid w:val="00BD7113"/>
    <w:rsid w:val="00BE54A6"/>
    <w:rsid w:val="00BF1A4C"/>
    <w:rsid w:val="00BF22E0"/>
    <w:rsid w:val="00BF2F89"/>
    <w:rsid w:val="00C0319E"/>
    <w:rsid w:val="00C06075"/>
    <w:rsid w:val="00C55E6F"/>
    <w:rsid w:val="00C56C0A"/>
    <w:rsid w:val="00C76E85"/>
    <w:rsid w:val="00C83D8B"/>
    <w:rsid w:val="00C93AEA"/>
    <w:rsid w:val="00C97DDD"/>
    <w:rsid w:val="00CA6049"/>
    <w:rsid w:val="00CB1548"/>
    <w:rsid w:val="00CB2DF9"/>
    <w:rsid w:val="00CC42B5"/>
    <w:rsid w:val="00CD291C"/>
    <w:rsid w:val="00CD44AA"/>
    <w:rsid w:val="00CE2979"/>
    <w:rsid w:val="00CF3B60"/>
    <w:rsid w:val="00D00008"/>
    <w:rsid w:val="00D054B6"/>
    <w:rsid w:val="00D10096"/>
    <w:rsid w:val="00D10A06"/>
    <w:rsid w:val="00D13D37"/>
    <w:rsid w:val="00D20745"/>
    <w:rsid w:val="00D26F32"/>
    <w:rsid w:val="00D322A3"/>
    <w:rsid w:val="00D360EA"/>
    <w:rsid w:val="00D42242"/>
    <w:rsid w:val="00D53F4A"/>
    <w:rsid w:val="00D578B6"/>
    <w:rsid w:val="00D65DC0"/>
    <w:rsid w:val="00D66629"/>
    <w:rsid w:val="00D75F10"/>
    <w:rsid w:val="00D76D96"/>
    <w:rsid w:val="00D81E4E"/>
    <w:rsid w:val="00D8279A"/>
    <w:rsid w:val="00D86F9F"/>
    <w:rsid w:val="00D871B6"/>
    <w:rsid w:val="00DA1AFB"/>
    <w:rsid w:val="00DB0A5F"/>
    <w:rsid w:val="00DB5125"/>
    <w:rsid w:val="00DC2511"/>
    <w:rsid w:val="00DD18FC"/>
    <w:rsid w:val="00DD4E4A"/>
    <w:rsid w:val="00DE7DC9"/>
    <w:rsid w:val="00DF3D69"/>
    <w:rsid w:val="00DF482C"/>
    <w:rsid w:val="00E013F1"/>
    <w:rsid w:val="00E162D1"/>
    <w:rsid w:val="00E22B13"/>
    <w:rsid w:val="00E24D5D"/>
    <w:rsid w:val="00E32474"/>
    <w:rsid w:val="00E35D91"/>
    <w:rsid w:val="00E651BB"/>
    <w:rsid w:val="00E65C12"/>
    <w:rsid w:val="00E77736"/>
    <w:rsid w:val="00E77BA3"/>
    <w:rsid w:val="00E80E47"/>
    <w:rsid w:val="00E81C90"/>
    <w:rsid w:val="00E933F7"/>
    <w:rsid w:val="00E9626B"/>
    <w:rsid w:val="00EA3541"/>
    <w:rsid w:val="00EA36AB"/>
    <w:rsid w:val="00EA511C"/>
    <w:rsid w:val="00EB0F40"/>
    <w:rsid w:val="00EC0558"/>
    <w:rsid w:val="00EC158C"/>
    <w:rsid w:val="00ED1C94"/>
    <w:rsid w:val="00EE4652"/>
    <w:rsid w:val="00EF15F7"/>
    <w:rsid w:val="00F055C6"/>
    <w:rsid w:val="00F133CB"/>
    <w:rsid w:val="00F15F63"/>
    <w:rsid w:val="00F212BB"/>
    <w:rsid w:val="00F34156"/>
    <w:rsid w:val="00F36E49"/>
    <w:rsid w:val="00F472ED"/>
    <w:rsid w:val="00F55A85"/>
    <w:rsid w:val="00F55D98"/>
    <w:rsid w:val="00F70754"/>
    <w:rsid w:val="00F70CA7"/>
    <w:rsid w:val="00F7573B"/>
    <w:rsid w:val="00F773C1"/>
    <w:rsid w:val="00F826FC"/>
    <w:rsid w:val="00F86132"/>
    <w:rsid w:val="00F92FC0"/>
    <w:rsid w:val="00F94139"/>
    <w:rsid w:val="00F95376"/>
    <w:rsid w:val="00FA06E1"/>
    <w:rsid w:val="00FA191A"/>
    <w:rsid w:val="00FA6796"/>
    <w:rsid w:val="00FC1125"/>
    <w:rsid w:val="00FC6563"/>
    <w:rsid w:val="00FD643C"/>
    <w:rsid w:val="00FD7409"/>
    <w:rsid w:val="09AB87D1"/>
    <w:rsid w:val="0B13DA7E"/>
    <w:rsid w:val="101C098A"/>
    <w:rsid w:val="2C9D0236"/>
    <w:rsid w:val="37791F7F"/>
    <w:rsid w:val="470B55B8"/>
    <w:rsid w:val="47C2990C"/>
    <w:rsid w:val="49947921"/>
    <w:rsid w:val="4ADA1F03"/>
    <w:rsid w:val="5AB0113B"/>
    <w:rsid w:val="5AC0C79E"/>
    <w:rsid w:val="5F44587E"/>
    <w:rsid w:val="6D7EF272"/>
    <w:rsid w:val="7D287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7C8F0A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5313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qFormat/>
    <w:rsid w:val="0099334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993341"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993341"/>
    <w:pPr>
      <w:keepNext/>
      <w:spacing w:before="240" w:after="60"/>
      <w:outlineLvl w:val="2"/>
    </w:pPr>
    <w:rPr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993341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993341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993341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rsid w:val="00993341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93341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993341"/>
    <w:p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  <w:rsid w:val="00365313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365313"/>
  </w:style>
  <w:style w:type="numbering" w:styleId="111111">
    <w:name w:val="Outline List 2"/>
    <w:basedOn w:val="NoList"/>
    <w:semiHidden/>
    <w:rsid w:val="00993341"/>
    <w:pPr>
      <w:numPr>
        <w:numId w:val="1"/>
      </w:numPr>
    </w:pPr>
  </w:style>
  <w:style w:type="numbering" w:styleId="1ai">
    <w:name w:val="Outline List 1"/>
    <w:basedOn w:val="NoList"/>
    <w:semiHidden/>
    <w:rsid w:val="00993341"/>
    <w:pPr>
      <w:numPr>
        <w:numId w:val="2"/>
      </w:numPr>
    </w:pPr>
  </w:style>
  <w:style w:type="numbering" w:styleId="ArticleSection">
    <w:name w:val="Outline List 3"/>
    <w:basedOn w:val="NoList"/>
    <w:semiHidden/>
    <w:rsid w:val="00993341"/>
    <w:pPr>
      <w:numPr>
        <w:numId w:val="3"/>
      </w:numPr>
    </w:pPr>
  </w:style>
  <w:style w:type="paragraph" w:styleId="BlockText">
    <w:name w:val="Block Text"/>
    <w:basedOn w:val="Normal"/>
    <w:semiHidden/>
    <w:rsid w:val="00993341"/>
    <w:pPr>
      <w:spacing w:after="120"/>
      <w:ind w:left="1440" w:right="1440"/>
    </w:pPr>
  </w:style>
  <w:style w:type="paragraph" w:styleId="BodyText">
    <w:name w:val="Body Text"/>
    <w:basedOn w:val="Normal"/>
    <w:semiHidden/>
    <w:rsid w:val="00993341"/>
    <w:pPr>
      <w:spacing w:after="120"/>
    </w:pPr>
  </w:style>
  <w:style w:type="paragraph" w:styleId="BodyText2">
    <w:name w:val="Body Text 2"/>
    <w:basedOn w:val="Normal"/>
    <w:semiHidden/>
    <w:rsid w:val="00993341"/>
    <w:pPr>
      <w:spacing w:after="120" w:line="480" w:lineRule="auto"/>
    </w:pPr>
  </w:style>
  <w:style w:type="paragraph" w:styleId="BodyText3">
    <w:name w:val="Body Text 3"/>
    <w:basedOn w:val="Normal"/>
    <w:semiHidden/>
    <w:rsid w:val="00993341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993341"/>
    <w:pPr>
      <w:ind w:firstLine="210"/>
    </w:pPr>
  </w:style>
  <w:style w:type="paragraph" w:styleId="BodyTextIndent">
    <w:name w:val="Body Text Indent"/>
    <w:basedOn w:val="Normal"/>
    <w:semiHidden/>
    <w:rsid w:val="00993341"/>
    <w:pPr>
      <w:spacing w:after="120"/>
      <w:ind w:left="360"/>
    </w:pPr>
  </w:style>
  <w:style w:type="paragraph" w:styleId="BodyTextFirstIndent2">
    <w:name w:val="Body Text First Indent 2"/>
    <w:basedOn w:val="BodyTextIndent"/>
    <w:semiHidden/>
    <w:rsid w:val="00993341"/>
    <w:pPr>
      <w:ind w:firstLine="210"/>
    </w:pPr>
  </w:style>
  <w:style w:type="paragraph" w:styleId="BodyTextIndent2">
    <w:name w:val="Body Text Indent 2"/>
    <w:basedOn w:val="Normal"/>
    <w:semiHidden/>
    <w:rsid w:val="00993341"/>
    <w:pPr>
      <w:spacing w:after="120" w:line="480" w:lineRule="auto"/>
      <w:ind w:left="360"/>
    </w:pPr>
  </w:style>
  <w:style w:type="paragraph" w:styleId="BodyTextIndent3">
    <w:name w:val="Body Text Indent 3"/>
    <w:basedOn w:val="Normal"/>
    <w:semiHidden/>
    <w:rsid w:val="00993341"/>
    <w:pPr>
      <w:spacing w:after="120"/>
      <w:ind w:left="360"/>
    </w:pPr>
    <w:rPr>
      <w:sz w:val="16"/>
      <w:szCs w:val="16"/>
    </w:rPr>
  </w:style>
  <w:style w:type="paragraph" w:styleId="Closing">
    <w:name w:val="Closing"/>
    <w:basedOn w:val="Normal"/>
    <w:semiHidden/>
    <w:rsid w:val="00993341"/>
    <w:pPr>
      <w:ind w:left="4320"/>
    </w:pPr>
  </w:style>
  <w:style w:type="paragraph" w:styleId="Date">
    <w:name w:val="Date"/>
    <w:basedOn w:val="Normal"/>
    <w:next w:val="Normal"/>
    <w:semiHidden/>
    <w:rsid w:val="00993341"/>
  </w:style>
  <w:style w:type="paragraph" w:styleId="E-mailSignature">
    <w:name w:val="E-mail Signature"/>
    <w:basedOn w:val="Normal"/>
    <w:semiHidden/>
    <w:rsid w:val="00993341"/>
  </w:style>
  <w:style w:type="character" w:styleId="Emphasis">
    <w:name w:val="Emphasis"/>
    <w:qFormat/>
    <w:rsid w:val="00993341"/>
    <w:rPr>
      <w:i/>
      <w:iCs/>
    </w:rPr>
  </w:style>
  <w:style w:type="paragraph" w:styleId="EnvelopeAddress">
    <w:name w:val="envelope address"/>
    <w:basedOn w:val="Normal"/>
    <w:semiHidden/>
    <w:rsid w:val="00993341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  <w:semiHidden/>
    <w:rsid w:val="00993341"/>
  </w:style>
  <w:style w:type="character" w:styleId="FollowedHyperlink">
    <w:name w:val="FollowedHyperlink"/>
    <w:semiHidden/>
    <w:rsid w:val="00993341"/>
    <w:rPr>
      <w:color w:val="800080"/>
      <w:u w:val="single"/>
    </w:rPr>
  </w:style>
  <w:style w:type="paragraph" w:styleId="Footer">
    <w:name w:val="footer"/>
    <w:basedOn w:val="Normal"/>
    <w:semiHidden/>
    <w:rsid w:val="00993341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semiHidden/>
    <w:rsid w:val="00993341"/>
    <w:pPr>
      <w:tabs>
        <w:tab w:val="center" w:pos="4320"/>
        <w:tab w:val="right" w:pos="8640"/>
      </w:tabs>
    </w:pPr>
  </w:style>
  <w:style w:type="character" w:styleId="HTMLAcronym">
    <w:name w:val="HTML Acronym"/>
    <w:basedOn w:val="DefaultParagraphFont"/>
    <w:semiHidden/>
    <w:rsid w:val="00993341"/>
  </w:style>
  <w:style w:type="paragraph" w:styleId="HTMLAddress">
    <w:name w:val="HTML Address"/>
    <w:basedOn w:val="Normal"/>
    <w:semiHidden/>
    <w:rsid w:val="00993341"/>
    <w:rPr>
      <w:i/>
      <w:iCs/>
    </w:rPr>
  </w:style>
  <w:style w:type="character" w:styleId="HTMLCite">
    <w:name w:val="HTML Cite"/>
    <w:semiHidden/>
    <w:rsid w:val="00993341"/>
    <w:rPr>
      <w:i/>
      <w:iCs/>
    </w:rPr>
  </w:style>
  <w:style w:type="character" w:styleId="HTMLCode">
    <w:name w:val="HTML Code"/>
    <w:semiHidden/>
    <w:rsid w:val="00993341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993341"/>
    <w:rPr>
      <w:i/>
      <w:iCs/>
    </w:rPr>
  </w:style>
  <w:style w:type="character" w:styleId="HTMLKeyboard">
    <w:name w:val="HTML Keyboard"/>
    <w:semiHidden/>
    <w:rsid w:val="00993341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993341"/>
    <w:rPr>
      <w:rFonts w:ascii="Courier New" w:hAnsi="Courier New" w:cs="Courier New"/>
    </w:rPr>
  </w:style>
  <w:style w:type="character" w:styleId="HTMLSample">
    <w:name w:val="HTML Sample"/>
    <w:semiHidden/>
    <w:rsid w:val="00993341"/>
    <w:rPr>
      <w:rFonts w:ascii="Courier New" w:hAnsi="Courier New" w:cs="Courier New"/>
    </w:rPr>
  </w:style>
  <w:style w:type="character" w:styleId="HTMLTypewriter">
    <w:name w:val="HTML Typewriter"/>
    <w:semiHidden/>
    <w:rsid w:val="00993341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993341"/>
    <w:rPr>
      <w:i/>
      <w:iCs/>
    </w:rPr>
  </w:style>
  <w:style w:type="character" w:styleId="Hyperlink">
    <w:name w:val="Hyperlink"/>
    <w:semiHidden/>
    <w:rsid w:val="00993341"/>
    <w:rPr>
      <w:color w:val="0000FF"/>
      <w:u w:val="single"/>
    </w:rPr>
  </w:style>
  <w:style w:type="character" w:styleId="LineNumber">
    <w:name w:val="line number"/>
    <w:basedOn w:val="DefaultParagraphFont"/>
    <w:semiHidden/>
    <w:rsid w:val="00993341"/>
  </w:style>
  <w:style w:type="paragraph" w:styleId="List">
    <w:name w:val="List"/>
    <w:basedOn w:val="Normal"/>
    <w:semiHidden/>
    <w:rsid w:val="00993341"/>
    <w:pPr>
      <w:ind w:left="360" w:hanging="360"/>
    </w:pPr>
  </w:style>
  <w:style w:type="paragraph" w:styleId="List2">
    <w:name w:val="List 2"/>
    <w:basedOn w:val="Normal"/>
    <w:semiHidden/>
    <w:rsid w:val="00993341"/>
    <w:pPr>
      <w:ind w:left="720" w:hanging="360"/>
    </w:pPr>
  </w:style>
  <w:style w:type="paragraph" w:styleId="List3">
    <w:name w:val="List 3"/>
    <w:basedOn w:val="Normal"/>
    <w:semiHidden/>
    <w:rsid w:val="00993341"/>
    <w:pPr>
      <w:ind w:left="1080" w:hanging="360"/>
    </w:pPr>
  </w:style>
  <w:style w:type="paragraph" w:styleId="List4">
    <w:name w:val="List 4"/>
    <w:basedOn w:val="Normal"/>
    <w:semiHidden/>
    <w:rsid w:val="00993341"/>
    <w:pPr>
      <w:ind w:left="1440" w:hanging="360"/>
    </w:pPr>
  </w:style>
  <w:style w:type="paragraph" w:styleId="List5">
    <w:name w:val="List 5"/>
    <w:basedOn w:val="Normal"/>
    <w:semiHidden/>
    <w:rsid w:val="00993341"/>
    <w:pPr>
      <w:ind w:left="1800" w:hanging="360"/>
    </w:pPr>
  </w:style>
  <w:style w:type="paragraph" w:styleId="ListBullet">
    <w:name w:val="List Bullet"/>
    <w:basedOn w:val="Normal"/>
    <w:semiHidden/>
    <w:rsid w:val="00993341"/>
    <w:pPr>
      <w:numPr>
        <w:numId w:val="4"/>
      </w:numPr>
    </w:pPr>
  </w:style>
  <w:style w:type="paragraph" w:styleId="ListBullet2">
    <w:name w:val="List Bullet 2"/>
    <w:basedOn w:val="Normal"/>
    <w:semiHidden/>
    <w:rsid w:val="00993341"/>
    <w:pPr>
      <w:numPr>
        <w:numId w:val="5"/>
      </w:numPr>
    </w:pPr>
  </w:style>
  <w:style w:type="paragraph" w:styleId="ListBullet3">
    <w:name w:val="List Bullet 3"/>
    <w:basedOn w:val="Normal"/>
    <w:semiHidden/>
    <w:rsid w:val="00993341"/>
    <w:pPr>
      <w:numPr>
        <w:numId w:val="6"/>
      </w:numPr>
    </w:pPr>
  </w:style>
  <w:style w:type="paragraph" w:styleId="ListBullet4">
    <w:name w:val="List Bullet 4"/>
    <w:basedOn w:val="Normal"/>
    <w:semiHidden/>
    <w:rsid w:val="00993341"/>
    <w:pPr>
      <w:numPr>
        <w:numId w:val="7"/>
      </w:numPr>
    </w:pPr>
  </w:style>
  <w:style w:type="paragraph" w:styleId="ListBullet5">
    <w:name w:val="List Bullet 5"/>
    <w:basedOn w:val="Normal"/>
    <w:semiHidden/>
    <w:rsid w:val="00993341"/>
    <w:pPr>
      <w:numPr>
        <w:numId w:val="8"/>
      </w:numPr>
    </w:pPr>
  </w:style>
  <w:style w:type="paragraph" w:styleId="ListContinue">
    <w:name w:val="List Continue"/>
    <w:basedOn w:val="Normal"/>
    <w:semiHidden/>
    <w:rsid w:val="00993341"/>
    <w:pPr>
      <w:spacing w:after="120"/>
      <w:ind w:left="360"/>
    </w:pPr>
  </w:style>
  <w:style w:type="paragraph" w:styleId="ListContinue2">
    <w:name w:val="List Continue 2"/>
    <w:basedOn w:val="Normal"/>
    <w:semiHidden/>
    <w:rsid w:val="00993341"/>
    <w:pPr>
      <w:spacing w:after="120"/>
      <w:ind w:left="720"/>
    </w:pPr>
  </w:style>
  <w:style w:type="paragraph" w:styleId="ListContinue3">
    <w:name w:val="List Continue 3"/>
    <w:basedOn w:val="Normal"/>
    <w:semiHidden/>
    <w:rsid w:val="00993341"/>
    <w:pPr>
      <w:spacing w:after="120"/>
      <w:ind w:left="1080"/>
    </w:pPr>
  </w:style>
  <w:style w:type="paragraph" w:styleId="ListContinue4">
    <w:name w:val="List Continue 4"/>
    <w:basedOn w:val="Normal"/>
    <w:semiHidden/>
    <w:rsid w:val="00993341"/>
    <w:pPr>
      <w:spacing w:after="120"/>
      <w:ind w:left="1440"/>
    </w:pPr>
  </w:style>
  <w:style w:type="paragraph" w:styleId="ListContinue5">
    <w:name w:val="List Continue 5"/>
    <w:basedOn w:val="Normal"/>
    <w:semiHidden/>
    <w:rsid w:val="00993341"/>
    <w:pPr>
      <w:spacing w:after="120"/>
      <w:ind w:left="1800"/>
    </w:pPr>
  </w:style>
  <w:style w:type="paragraph" w:styleId="ListNumber">
    <w:name w:val="List Number"/>
    <w:basedOn w:val="Normal"/>
    <w:semiHidden/>
    <w:rsid w:val="00993341"/>
    <w:pPr>
      <w:numPr>
        <w:numId w:val="9"/>
      </w:numPr>
    </w:pPr>
  </w:style>
  <w:style w:type="paragraph" w:styleId="ListNumber2">
    <w:name w:val="List Number 2"/>
    <w:basedOn w:val="Normal"/>
    <w:semiHidden/>
    <w:rsid w:val="00993341"/>
    <w:pPr>
      <w:numPr>
        <w:numId w:val="10"/>
      </w:numPr>
    </w:pPr>
  </w:style>
  <w:style w:type="paragraph" w:styleId="ListNumber3">
    <w:name w:val="List Number 3"/>
    <w:basedOn w:val="Normal"/>
    <w:semiHidden/>
    <w:rsid w:val="00993341"/>
    <w:pPr>
      <w:numPr>
        <w:numId w:val="11"/>
      </w:numPr>
    </w:pPr>
  </w:style>
  <w:style w:type="paragraph" w:styleId="ListNumber4">
    <w:name w:val="List Number 4"/>
    <w:basedOn w:val="Normal"/>
    <w:semiHidden/>
    <w:rsid w:val="00993341"/>
    <w:pPr>
      <w:numPr>
        <w:numId w:val="12"/>
      </w:numPr>
    </w:pPr>
  </w:style>
  <w:style w:type="paragraph" w:styleId="ListNumber5">
    <w:name w:val="List Number 5"/>
    <w:basedOn w:val="Normal"/>
    <w:semiHidden/>
    <w:rsid w:val="00993341"/>
    <w:pPr>
      <w:numPr>
        <w:numId w:val="13"/>
      </w:numPr>
    </w:pPr>
  </w:style>
  <w:style w:type="paragraph" w:styleId="MessageHeader">
    <w:name w:val="Message Header"/>
    <w:basedOn w:val="Normal"/>
    <w:semiHidden/>
    <w:rsid w:val="009933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</w:style>
  <w:style w:type="paragraph" w:styleId="NormalWeb">
    <w:name w:val="Normal (Web)"/>
    <w:basedOn w:val="Normal"/>
    <w:semiHidden/>
    <w:rsid w:val="00993341"/>
  </w:style>
  <w:style w:type="paragraph" w:styleId="NormalIndent">
    <w:name w:val="Normal Indent"/>
    <w:basedOn w:val="Normal"/>
    <w:semiHidden/>
    <w:rsid w:val="00993341"/>
    <w:pPr>
      <w:ind w:left="720"/>
    </w:pPr>
  </w:style>
  <w:style w:type="paragraph" w:styleId="NoteHeading">
    <w:name w:val="Note Heading"/>
    <w:basedOn w:val="Normal"/>
    <w:next w:val="Normal"/>
    <w:semiHidden/>
    <w:rsid w:val="00993341"/>
  </w:style>
  <w:style w:type="character" w:styleId="PageNumber">
    <w:name w:val="page number"/>
    <w:basedOn w:val="DefaultParagraphFont"/>
    <w:semiHidden/>
    <w:rsid w:val="00993341"/>
  </w:style>
  <w:style w:type="paragraph" w:styleId="PlainText">
    <w:name w:val="Plain Text"/>
    <w:basedOn w:val="Normal"/>
    <w:semiHidden/>
    <w:rsid w:val="00993341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993341"/>
  </w:style>
  <w:style w:type="paragraph" w:styleId="Signature">
    <w:name w:val="Signature"/>
    <w:basedOn w:val="Normal"/>
    <w:semiHidden/>
    <w:rsid w:val="00993341"/>
    <w:pPr>
      <w:ind w:left="4320"/>
    </w:pPr>
  </w:style>
  <w:style w:type="character" w:styleId="Strong">
    <w:name w:val="Strong"/>
    <w:qFormat/>
    <w:rsid w:val="00993341"/>
    <w:rPr>
      <w:b/>
      <w:bCs/>
    </w:rPr>
  </w:style>
  <w:style w:type="paragraph" w:styleId="Subtitle">
    <w:name w:val="Subtitle"/>
    <w:basedOn w:val="Normal"/>
    <w:qFormat/>
    <w:rsid w:val="00993341"/>
    <w:pPr>
      <w:spacing w:after="60"/>
      <w:jc w:val="center"/>
      <w:outlineLvl w:val="1"/>
    </w:pPr>
  </w:style>
  <w:style w:type="table" w:styleId="Table3Deffects1">
    <w:name w:val="Table 3D effects 1"/>
    <w:basedOn w:val="TableNormal"/>
    <w:semiHidden/>
    <w:rsid w:val="00993341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993341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99334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99334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99334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993341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993341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993341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993341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993341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993341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993341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993341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993341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993341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993341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993341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9933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99334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993341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993341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993341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99334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99334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993341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993341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993341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993341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993341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99334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99334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99334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993341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99334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99334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993341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993341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99334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993341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993341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9933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993341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993341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99334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993341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paragraph" w:customStyle="1" w:styleId="ChecklistBasis">
    <w:name w:val="Checklist Basis"/>
    <w:rsid w:val="00993341"/>
    <w:rPr>
      <w:rFonts w:ascii="Arial Narrow" w:hAnsi="Arial Narrow"/>
      <w:szCs w:val="24"/>
    </w:rPr>
  </w:style>
  <w:style w:type="paragraph" w:customStyle="1" w:styleId="ChecklistName">
    <w:name w:val="Checklist Name"/>
    <w:basedOn w:val="ChecklistBasis"/>
    <w:rsid w:val="00993341"/>
    <w:rPr>
      <w:sz w:val="24"/>
    </w:rPr>
  </w:style>
  <w:style w:type="paragraph" w:customStyle="1" w:styleId="ChecklistLevel1">
    <w:name w:val="Checklist Level 1"/>
    <w:basedOn w:val="ChecklistBasis"/>
    <w:rsid w:val="00993341"/>
    <w:pPr>
      <w:numPr>
        <w:numId w:val="14"/>
      </w:numPr>
      <w:tabs>
        <w:tab w:val="clear" w:pos="720"/>
        <w:tab w:val="left" w:pos="360"/>
      </w:tabs>
      <w:ind w:left="360" w:hanging="360"/>
    </w:pPr>
    <w:rPr>
      <w:b/>
    </w:rPr>
  </w:style>
  <w:style w:type="paragraph" w:customStyle="1" w:styleId="ChecklistLevel2">
    <w:name w:val="Checklist Level 2"/>
    <w:basedOn w:val="ChecklistLevel1"/>
    <w:rsid w:val="00993341"/>
    <w:pPr>
      <w:numPr>
        <w:ilvl w:val="1"/>
      </w:numPr>
      <w:tabs>
        <w:tab w:val="clear" w:pos="360"/>
        <w:tab w:val="clear" w:pos="1080"/>
        <w:tab w:val="left" w:pos="720"/>
      </w:tabs>
      <w:ind w:left="720"/>
    </w:pPr>
    <w:rPr>
      <w:b w:val="0"/>
    </w:rPr>
  </w:style>
  <w:style w:type="paragraph" w:customStyle="1" w:styleId="ChecklistLevel3">
    <w:name w:val="Checklist Level 3"/>
    <w:basedOn w:val="ChecklistLevel2"/>
    <w:rsid w:val="00993341"/>
    <w:pPr>
      <w:numPr>
        <w:ilvl w:val="2"/>
      </w:numPr>
      <w:tabs>
        <w:tab w:val="clear" w:pos="720"/>
        <w:tab w:val="clear" w:pos="2268"/>
        <w:tab w:val="left" w:pos="1728"/>
      </w:tabs>
      <w:ind w:left="1728"/>
    </w:pPr>
  </w:style>
  <w:style w:type="paragraph" w:customStyle="1" w:styleId="ChecklistLevel4">
    <w:name w:val="Checklist Level 4"/>
    <w:basedOn w:val="ChecklistLevel3"/>
    <w:rsid w:val="00993341"/>
    <w:pPr>
      <w:numPr>
        <w:ilvl w:val="3"/>
      </w:numPr>
      <w:tabs>
        <w:tab w:val="clear" w:pos="1728"/>
        <w:tab w:val="clear" w:pos="3744"/>
        <w:tab w:val="left" w:pos="3024"/>
      </w:tabs>
      <w:ind w:left="3024"/>
    </w:pPr>
  </w:style>
  <w:style w:type="character" w:customStyle="1" w:styleId="ChecklistLeader">
    <w:name w:val="Checklist Leader"/>
    <w:rsid w:val="00993341"/>
    <w:rPr>
      <w:rFonts w:ascii="Arial Narrow" w:hAnsi="Arial Narrow"/>
      <w:b/>
      <w:sz w:val="24"/>
    </w:rPr>
  </w:style>
  <w:style w:type="paragraph" w:customStyle="1" w:styleId="ChecklistFooter">
    <w:name w:val="Checklist Footer"/>
    <w:basedOn w:val="ChecklistBasis"/>
    <w:rsid w:val="00993341"/>
    <w:pPr>
      <w:jc w:val="center"/>
    </w:pPr>
    <w:rPr>
      <w:sz w:val="18"/>
    </w:rPr>
  </w:style>
  <w:style w:type="paragraph" w:customStyle="1" w:styleId="ExplanationLevel2">
    <w:name w:val="Explanation Level 2"/>
    <w:basedOn w:val="ChecklistLevel2"/>
    <w:next w:val="ChecklistLevel2"/>
    <w:rsid w:val="00993341"/>
    <w:pPr>
      <w:numPr>
        <w:ilvl w:val="0"/>
        <w:numId w:val="0"/>
      </w:numPr>
      <w:ind w:left="720"/>
    </w:pPr>
  </w:style>
  <w:style w:type="paragraph" w:customStyle="1" w:styleId="ExplanationLevel3">
    <w:name w:val="Explanation Level 3"/>
    <w:basedOn w:val="ChecklistLevel3"/>
    <w:next w:val="ChecklistLevel3"/>
    <w:rsid w:val="00993341"/>
    <w:pPr>
      <w:numPr>
        <w:ilvl w:val="0"/>
        <w:numId w:val="0"/>
      </w:numPr>
      <w:tabs>
        <w:tab w:val="clear" w:pos="1728"/>
      </w:tabs>
      <w:ind w:left="1728"/>
    </w:pPr>
  </w:style>
  <w:style w:type="paragraph" w:customStyle="1" w:styleId="ExplanationLevel4">
    <w:name w:val="Explanation Level 4"/>
    <w:basedOn w:val="ChecklistLevel4"/>
    <w:next w:val="ChecklistLevel4"/>
    <w:rsid w:val="00993341"/>
    <w:pPr>
      <w:numPr>
        <w:ilvl w:val="0"/>
        <w:numId w:val="0"/>
      </w:numPr>
      <w:tabs>
        <w:tab w:val="clear" w:pos="3024"/>
      </w:tabs>
      <w:ind w:left="3060"/>
    </w:pPr>
  </w:style>
  <w:style w:type="paragraph" w:customStyle="1" w:styleId="ChecklistTableHeader">
    <w:name w:val="Checklist Table Header"/>
    <w:basedOn w:val="ChecklistBasis"/>
    <w:rsid w:val="00993341"/>
    <w:pPr>
      <w:jc w:val="center"/>
    </w:pPr>
    <w:rPr>
      <w:b/>
    </w:rPr>
  </w:style>
  <w:style w:type="paragraph" w:customStyle="1" w:styleId="CommentLevel2">
    <w:name w:val="Comment Level 2"/>
    <w:basedOn w:val="ExplanationLevel2"/>
    <w:next w:val="ChecklistLevel2"/>
    <w:rsid w:val="00993341"/>
    <w:pPr>
      <w:spacing w:after="1080"/>
    </w:pPr>
  </w:style>
  <w:style w:type="paragraph" w:customStyle="1" w:styleId="CommentLevel3">
    <w:name w:val="Comment Level 3"/>
    <w:basedOn w:val="CommentLevel2"/>
    <w:next w:val="ChecklistLevel3"/>
    <w:rsid w:val="00993341"/>
    <w:pPr>
      <w:ind w:left="1728"/>
    </w:pPr>
  </w:style>
  <w:style w:type="paragraph" w:customStyle="1" w:styleId="CommentLevel4">
    <w:name w:val="Comment Level 4"/>
    <w:basedOn w:val="CommentLevel3"/>
    <w:next w:val="ChecklistLevel4"/>
    <w:rsid w:val="00993341"/>
    <w:pPr>
      <w:ind w:left="3067"/>
    </w:pPr>
  </w:style>
  <w:style w:type="paragraph" w:customStyle="1" w:styleId="ChecklistTableLabel">
    <w:name w:val="Checklist Table Label"/>
    <w:basedOn w:val="ChecklistBasis"/>
    <w:rsid w:val="00993341"/>
    <w:pPr>
      <w:spacing w:before="120" w:after="120"/>
      <w:jc w:val="right"/>
    </w:pPr>
    <w:rPr>
      <w:b/>
    </w:rPr>
  </w:style>
  <w:style w:type="paragraph" w:customStyle="1" w:styleId="ChecklistSimple">
    <w:name w:val="Checklist Simple"/>
    <w:basedOn w:val="ChecklistLevel2"/>
    <w:rsid w:val="00993341"/>
    <w:pPr>
      <w:numPr>
        <w:ilvl w:val="0"/>
        <w:numId w:val="33"/>
      </w:numPr>
    </w:pPr>
  </w:style>
  <w:style w:type="paragraph" w:customStyle="1" w:styleId="ChecklistTableEntry">
    <w:name w:val="Checklist Table Entry"/>
    <w:basedOn w:val="ChecklistTableHeader"/>
    <w:rsid w:val="00993341"/>
    <w:rPr>
      <w:rFonts w:cs="Tahoma"/>
      <w:b w:val="0"/>
      <w:sz w:val="18"/>
      <w:szCs w:val="20"/>
    </w:rPr>
  </w:style>
  <w:style w:type="paragraph" w:styleId="EndnoteText">
    <w:name w:val="endnote text"/>
    <w:basedOn w:val="Normal"/>
    <w:semiHidden/>
    <w:rsid w:val="00993341"/>
    <w:pPr>
      <w:ind w:left="216" w:hanging="216"/>
    </w:pPr>
    <w:rPr>
      <w:sz w:val="18"/>
    </w:rPr>
  </w:style>
  <w:style w:type="character" w:styleId="EndnoteReference">
    <w:name w:val="endnote reference"/>
    <w:semiHidden/>
    <w:rsid w:val="007B1DDF"/>
    <w:rPr>
      <w:vertAlign w:val="superscript"/>
    </w:rPr>
  </w:style>
  <w:style w:type="character" w:styleId="CommentReference">
    <w:name w:val="annotation reference"/>
    <w:semiHidden/>
    <w:rsid w:val="000D4DBD"/>
    <w:rPr>
      <w:sz w:val="16"/>
      <w:szCs w:val="16"/>
    </w:rPr>
  </w:style>
  <w:style w:type="paragraph" w:styleId="CommentText">
    <w:name w:val="annotation text"/>
    <w:basedOn w:val="Normal"/>
    <w:semiHidden/>
    <w:rsid w:val="000D4DBD"/>
  </w:style>
  <w:style w:type="paragraph" w:styleId="CommentSubject">
    <w:name w:val="annotation subject"/>
    <w:basedOn w:val="CommentText"/>
    <w:next w:val="CommentText"/>
    <w:semiHidden/>
    <w:rsid w:val="000D4DBD"/>
    <w:rPr>
      <w:b/>
      <w:bCs/>
    </w:rPr>
  </w:style>
  <w:style w:type="paragraph" w:styleId="BalloonText">
    <w:name w:val="Balloon Text"/>
    <w:basedOn w:val="Normal"/>
    <w:semiHidden/>
    <w:rsid w:val="000D4DBD"/>
    <w:rPr>
      <w:rFonts w:ascii="Tahoma" w:hAnsi="Tahoma" w:cs="Tahoma"/>
      <w:sz w:val="16"/>
      <w:szCs w:val="16"/>
    </w:rPr>
  </w:style>
  <w:style w:type="paragraph" w:customStyle="1" w:styleId="ExplanationLevel1">
    <w:name w:val="Explanation Level 1"/>
    <w:basedOn w:val="ChecklistLevel1"/>
    <w:rsid w:val="00993341"/>
    <w:pPr>
      <w:numPr>
        <w:numId w:val="0"/>
      </w:numPr>
    </w:pPr>
  </w:style>
  <w:style w:type="paragraph" w:customStyle="1" w:styleId="SOPFooter">
    <w:name w:val="SOP Footer"/>
    <w:basedOn w:val="Normal"/>
    <w:rsid w:val="001E3EFB"/>
    <w:pPr>
      <w:jc w:val="center"/>
    </w:pPr>
    <w:rPr>
      <w:rFonts w:cs="Tahoma"/>
      <w:sz w:val="16"/>
    </w:rPr>
  </w:style>
  <w:style w:type="paragraph" w:customStyle="1" w:styleId="StatementLevel1Hanging">
    <w:name w:val="Statement Level 1 Hanging"/>
    <w:basedOn w:val="Normal"/>
    <w:rsid w:val="00483CF4"/>
    <w:pPr>
      <w:ind w:left="288" w:hanging="288"/>
    </w:pPr>
    <w:rPr>
      <w:rFonts w:ascii="Arial Narrow" w:hAnsi="Arial Narrow"/>
    </w:rPr>
  </w:style>
  <w:style w:type="paragraph" w:customStyle="1" w:styleId="StatementLevel2Hanging">
    <w:name w:val="Statement Level 2 Hanging"/>
    <w:basedOn w:val="Normal"/>
    <w:rsid w:val="00483CF4"/>
    <w:pPr>
      <w:ind w:left="547" w:hanging="288"/>
    </w:pPr>
    <w:rPr>
      <w:rFonts w:ascii="Arial Narrow" w:hAnsi="Arial Narrow"/>
    </w:rPr>
  </w:style>
  <w:style w:type="character" w:customStyle="1" w:styleId="SOPLeader">
    <w:name w:val="SOP Leader"/>
    <w:rsid w:val="00894E3C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894E3C"/>
    <w:rPr>
      <w:rFonts w:cs="Tahoma"/>
    </w:rPr>
  </w:style>
  <w:style w:type="paragraph" w:customStyle="1" w:styleId="SOPTableHeader">
    <w:name w:val="SOP Table Header"/>
    <w:basedOn w:val="Normal"/>
    <w:rsid w:val="00894E3C"/>
    <w:pPr>
      <w:jc w:val="center"/>
    </w:pPr>
    <w:rPr>
      <w:rFonts w:cs="Tahoma"/>
    </w:rPr>
  </w:style>
  <w:style w:type="paragraph" w:customStyle="1" w:styleId="SOPTableEntry">
    <w:name w:val="SOP Table Entry"/>
    <w:basedOn w:val="SOPTableHeader"/>
    <w:rsid w:val="00894E3C"/>
    <w:rPr>
      <w:sz w:val="18"/>
    </w:rPr>
  </w:style>
  <w:style w:type="paragraph" w:customStyle="1" w:styleId="BodyHeader1">
    <w:name w:val="Body Header 1"/>
    <w:basedOn w:val="Normal"/>
    <w:link w:val="BodyHeader1Char"/>
    <w:autoRedefine/>
    <w:qFormat/>
    <w:rsid w:val="008457B9"/>
    <w:pPr>
      <w:framePr w:wrap="around" w:vAnchor="text" w:hAnchor="text" w:y="1"/>
      <w:widowControl w:val="0"/>
      <w:numPr>
        <w:numId w:val="37"/>
      </w:numPr>
      <w:tabs>
        <w:tab w:val="left" w:pos="0"/>
      </w:tabs>
      <w:suppressAutoHyphens/>
      <w:autoSpaceDE w:val="0"/>
      <w:autoSpaceDN w:val="0"/>
      <w:adjustRightInd w:val="0"/>
      <w:spacing w:before="100" w:after="240" w:line="288" w:lineRule="auto"/>
      <w:ind w:hanging="360"/>
      <w:textAlignment w:val="center"/>
      <w:outlineLvl w:val="0"/>
    </w:pPr>
    <w:rPr>
      <w:rFonts w:ascii="Arial" w:hAnsi="Arial" w:cs="Arial"/>
      <w:b/>
      <w:color w:val="1F497D"/>
      <w:position w:val="2"/>
      <w:u w:val="double"/>
      <w:shd w:val="clear" w:color="auto" w:fill="FFFFFF"/>
    </w:rPr>
  </w:style>
  <w:style w:type="character" w:customStyle="1" w:styleId="BodyHeader1Char">
    <w:name w:val="Body Header 1 Char"/>
    <w:basedOn w:val="DefaultParagraphFont"/>
    <w:link w:val="BodyHeader1"/>
    <w:rsid w:val="008457B9"/>
    <w:rPr>
      <w:rFonts w:ascii="Arial" w:eastAsiaTheme="minorHAnsi" w:hAnsi="Arial" w:cs="Arial"/>
      <w:b/>
      <w:color w:val="1F497D"/>
      <w:position w:val="2"/>
      <w:sz w:val="22"/>
      <w:szCs w:val="22"/>
      <w:u w:val="double"/>
    </w:rPr>
  </w:style>
  <w:style w:type="paragraph" w:styleId="Revision">
    <w:name w:val="Revision"/>
    <w:hidden/>
    <w:uiPriority w:val="99"/>
    <w:semiHidden/>
    <w:rsid w:val="000817C3"/>
    <w:rPr>
      <w:rFonts w:asciiTheme="minorHAnsi" w:eastAsiaTheme="minorHAnsi" w:hAnsiTheme="minorHAnsi" w:cstheme="minorBidi"/>
      <w:sz w:val="22"/>
      <w:szCs w:val="22"/>
    </w:rPr>
  </w:style>
  <w:style w:type="paragraph" w:styleId="FootnoteText">
    <w:name w:val="footnote text"/>
    <w:basedOn w:val="Normal"/>
    <w:link w:val="FootnoteTextChar"/>
    <w:semiHidden/>
    <w:unhideWhenUsed/>
    <w:rsid w:val="000823A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0823A7"/>
    <w:rPr>
      <w:rFonts w:asciiTheme="minorHAnsi" w:eastAsiaTheme="minorHAnsi" w:hAnsiTheme="minorHAnsi" w:cstheme="minorBidi"/>
    </w:rPr>
  </w:style>
  <w:style w:type="character" w:styleId="FootnoteReference">
    <w:name w:val="footnote reference"/>
    <w:basedOn w:val="DefaultParagraphFont"/>
    <w:semiHidden/>
    <w:unhideWhenUsed/>
    <w:rsid w:val="000823A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0823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853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ubpartc@hhs.gov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hhs.gov/ohrp/regulations-and-policy/guidance/prisoner-research-certification/index.html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hhs.gov/ohrp/register-irbs-and-obtain-fwas/forms/index.htm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11B88E5CE9A347A512BDF0216DC759" ma:contentTypeVersion="10" ma:contentTypeDescription="Create a new document." ma:contentTypeScope="" ma:versionID="ede2e840551ffbb291668250e2d9dc86">
  <xsd:schema xmlns:xsd="http://www.w3.org/2001/XMLSchema" xmlns:xs="http://www.w3.org/2001/XMLSchema" xmlns:p="http://schemas.microsoft.com/office/2006/metadata/properties" xmlns:ns2="cde09f36-79a3-41d6-bf0c-326b2c3be749" xmlns:ns3="2f2dc435-e672-468d-8232-f0167d80fec8" targetNamespace="http://schemas.microsoft.com/office/2006/metadata/properties" ma:root="true" ma:fieldsID="237837028ca031468566f29f7b452386" ns2:_="" ns3:_="">
    <xsd:import namespace="cde09f36-79a3-41d6-bf0c-326b2c3be749"/>
    <xsd:import namespace="2f2dc435-e672-468d-8232-f0167d80fe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e09f36-79a3-41d6-bf0c-326b2c3be7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dc435-e672-468d-8232-f0167d80fec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E573582-3495-43C7-AC5B-C547BA6918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DDE02F2-48C7-4929-9BE1-F77F9BEAD1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e09f36-79a3-41d6-bf0c-326b2c3be749"/>
    <ds:schemaRef ds:uri="2f2dc435-e672-468d-8232-f0167d80fe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9CCC38B-D19F-4B1D-8CE8-38BEABCADBD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CFECA67-1B88-4BBC-8F13-32567550E4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30</Words>
  <Characters>416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885</CharactersWithSpaces>
  <SharedDoc>false</SharedDoc>
  <HLinks>
    <vt:vector size="12" baseType="variant">
      <vt:variant>
        <vt:i4>3604504</vt:i4>
      </vt:variant>
      <vt:variant>
        <vt:i4>12</vt:i4>
      </vt:variant>
      <vt:variant>
        <vt:i4>0</vt:i4>
      </vt:variant>
      <vt:variant>
        <vt:i4>5</vt:i4>
      </vt:variant>
      <vt:variant>
        <vt:lpwstr>mailto:hrppsops@huronconsultinggroup.com</vt:lpwstr>
      </vt:variant>
      <vt:variant>
        <vt:lpwstr/>
      </vt:variant>
      <vt:variant>
        <vt:i4>2555949</vt:i4>
      </vt:variant>
      <vt:variant>
        <vt:i4>9</vt:i4>
      </vt:variant>
      <vt:variant>
        <vt:i4>0</vt:i4>
      </vt:variant>
      <vt:variant>
        <vt:i4>5</vt:i4>
      </vt:variant>
      <vt:variant>
        <vt:lpwstr>http://www.huronconsultinggroup.com/SO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26T14:50:00Z</dcterms:created>
  <dcterms:modified xsi:type="dcterms:W3CDTF">2022-05-26T18:0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11B88E5CE9A347A512BDF0216DC759</vt:lpwstr>
  </property>
</Properties>
</file>